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F5EEC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26733">
        <w:rPr>
          <w:rFonts w:eastAsia="Times New Roman" w:cstheme="minorHAnsi"/>
          <w:b/>
        </w:rPr>
        <w:t>69022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0BD153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26733" w:rsidRPr="00C87652">
          <w:rPr>
            <w:rStyle w:val="Hyperlink"/>
            <w:rFonts w:eastAsia="Times New Roman" w:cstheme="minorHAnsi"/>
            <w:b/>
          </w:rPr>
          <w:t>https://review.jove.com/account/file-uploader?src=21051758</w:t>
        </w:r>
      </w:hyperlink>
    </w:p>
    <w:p w14:paraId="27217F3D" w14:textId="77777777" w:rsidR="00126733" w:rsidRPr="00B07A3B" w:rsidRDefault="0012673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739DF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26733" w:rsidRPr="00126733">
        <w:rPr>
          <w:rStyle w:val="ArticleTitle"/>
          <w:rFonts w:cstheme="minorHAnsi"/>
        </w:rPr>
        <w:t xml:space="preserve">Precise Phage Mutagenesis with </w:t>
      </w:r>
      <w:proofErr w:type="spellStart"/>
      <w:r w:rsidR="00126733" w:rsidRPr="00126733">
        <w:rPr>
          <w:rStyle w:val="ArticleTitle"/>
          <w:rFonts w:cstheme="minorHAnsi"/>
        </w:rPr>
        <w:t>NgTET</w:t>
      </w:r>
      <w:proofErr w:type="spellEnd"/>
      <w:r w:rsidR="00126733" w:rsidRPr="00126733">
        <w:rPr>
          <w:rStyle w:val="ArticleTitle"/>
          <w:rFonts w:cstheme="minorHAnsi"/>
        </w:rPr>
        <w:t>-Assisted CRISPR-Cas System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5A9398" w14:textId="77777777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lang w:val="en"/>
        </w:rPr>
        <w:t>Helene Keuthen</w:t>
      </w: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>, Nadiia Pozhydaieva</w:t>
      </w: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1,2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>, Katharina Höfer</w:t>
      </w: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1,3,4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 xml:space="preserve"> </w:t>
      </w:r>
    </w:p>
    <w:p w14:paraId="16DD2775" w14:textId="77777777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3D3F6315" w14:textId="697576E8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>Max Planck Institute for Terrestrial Microbiology</w:t>
      </w:r>
    </w:p>
    <w:p w14:paraId="43C90395" w14:textId="5A5F7E97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 xml:space="preserve">Kavli Institute of Nanoscience, Delft University of Technology </w:t>
      </w:r>
    </w:p>
    <w:p w14:paraId="119B34A3" w14:textId="17C72765" w:rsidR="00126733" w:rsidRPr="00126733" w:rsidRDefault="00126733" w:rsidP="0012673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3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>Center for Synthetic Microbiology (SYNMIKRO), Department of Chemistry</w:t>
      </w:r>
      <w:r>
        <w:rPr>
          <w:rFonts w:eastAsia="Times New Roman" w:cstheme="minorHAnsi"/>
          <w:b/>
          <w:sz w:val="28"/>
          <w:szCs w:val="28"/>
          <w:lang w:val="en"/>
        </w:rPr>
        <w:t>,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 xml:space="preserve"> Philipps-Universität Marburg</w:t>
      </w:r>
    </w:p>
    <w:p w14:paraId="74A3CDA1" w14:textId="1019DF0F" w:rsidR="00D6314B" w:rsidRPr="00126733" w:rsidRDefault="00126733" w:rsidP="00EC3C46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126733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r w:rsidRPr="00126733">
        <w:rPr>
          <w:rFonts w:eastAsia="Times New Roman" w:cstheme="minorHAnsi"/>
          <w:b/>
          <w:sz w:val="28"/>
          <w:szCs w:val="28"/>
          <w:lang w:val="en"/>
        </w:rPr>
        <w:t xml:space="preserve">Institute of Pharmaceutical Biology and Biotechnology, Department of Pharmacy, </w:t>
      </w:r>
      <w:r w:rsidR="00D93876">
        <w:rPr>
          <w:rFonts w:eastAsia="Times New Roman" w:cstheme="minorHAnsi"/>
          <w:b/>
          <w:sz w:val="28"/>
          <w:szCs w:val="28"/>
          <w:lang w:val="en"/>
        </w:rPr>
        <w:t xml:space="preserve">Marburg University 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8E4938A" w:rsidR="004E0C5A" w:rsidRPr="00126733" w:rsidRDefault="00126733" w:rsidP="00126733">
      <w:bookmarkStart w:id="0" w:name="_Hlk25233958"/>
      <w:r w:rsidRPr="00D30552">
        <w:t xml:space="preserve">Katharina Höfer </w:t>
      </w:r>
      <w:r>
        <w:tab/>
      </w:r>
      <w:r>
        <w:tab/>
      </w:r>
      <w:r w:rsidRPr="00D30552">
        <w:t>(</w:t>
      </w:r>
      <w:hyperlink r:id="rId8" w:history="1">
        <w:r w:rsidR="00D93876" w:rsidRPr="007D2098">
          <w:rPr>
            <w:rStyle w:val="Hyperlink"/>
          </w:rPr>
          <w:t>Katharina.Hoefer@synmikro.mpi-marburg.mpg.de</w:t>
        </w:r>
      </w:hyperlink>
      <w:r w:rsidRPr="00D30552">
        <w:rPr>
          <w:u w:val="single"/>
        </w:rPr>
        <w:t>)</w:t>
      </w:r>
      <w:r w:rsidR="00D93876">
        <w:rPr>
          <w:u w:val="single"/>
        </w:rPr>
        <w:t>, hoeferk@staff.uni-marburg.de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947BB31" w14:textId="77777777" w:rsidR="00126733" w:rsidRPr="00330A38" w:rsidRDefault="00126733" w:rsidP="00126733">
      <w:pPr>
        <w:rPr>
          <w:lang w:val="de-DE"/>
        </w:rPr>
      </w:pPr>
      <w:r w:rsidRPr="00330A38">
        <w:rPr>
          <w:lang w:val="de-DE"/>
        </w:rPr>
        <w:t xml:space="preserve">Helene Keuthen </w:t>
      </w:r>
      <w:r w:rsidRPr="00330A38">
        <w:rPr>
          <w:lang w:val="de-DE"/>
        </w:rPr>
        <w:tab/>
      </w:r>
      <w:r w:rsidRPr="00330A38">
        <w:rPr>
          <w:lang w:val="de-DE"/>
        </w:rPr>
        <w:tab/>
        <w:t>(</w:t>
      </w:r>
      <w:r w:rsidRPr="00330A38">
        <w:rPr>
          <w:u w:val="single"/>
          <w:lang w:val="de-DE"/>
        </w:rPr>
        <w:t>helene.keuthen@mpi-marburg.mpg.de)</w:t>
      </w:r>
    </w:p>
    <w:p w14:paraId="1FE4EC1E" w14:textId="77777777" w:rsidR="00126733" w:rsidRPr="00D30552" w:rsidRDefault="00126733" w:rsidP="00126733">
      <w:r w:rsidRPr="00D30552">
        <w:t xml:space="preserve">Nadiia </w:t>
      </w:r>
      <w:proofErr w:type="spellStart"/>
      <w:r w:rsidRPr="00D30552">
        <w:t>Pozhydaieva</w:t>
      </w:r>
      <w:proofErr w:type="spellEnd"/>
      <w:r w:rsidRPr="00D30552">
        <w:t xml:space="preserve"> </w:t>
      </w:r>
      <w:r>
        <w:tab/>
      </w:r>
      <w:r>
        <w:tab/>
      </w:r>
      <w:r w:rsidRPr="00D30552">
        <w:t>(</w:t>
      </w:r>
      <w:r w:rsidRPr="00D30552">
        <w:rPr>
          <w:u w:val="single"/>
        </w:rPr>
        <w:t>n.pozhydaieva@tudelft.nl)</w:t>
      </w:r>
    </w:p>
    <w:p w14:paraId="2E40A492" w14:textId="77777777" w:rsidR="00126733" w:rsidRPr="00D30552" w:rsidRDefault="00126733" w:rsidP="00126733">
      <w:r w:rsidRPr="00D30552">
        <w:t xml:space="preserve">Katharina Höfer </w:t>
      </w:r>
      <w:r>
        <w:tab/>
      </w:r>
      <w:r>
        <w:tab/>
      </w:r>
      <w:r w:rsidRPr="00D30552">
        <w:t>(</w:t>
      </w:r>
      <w:r w:rsidRPr="00D30552">
        <w:rPr>
          <w:u w:val="single"/>
        </w:rPr>
        <w:t>Katharina.Hoefer@synmikro.mpi-marburg.mpg.de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602BA2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30A38" w:rsidRPr="0049709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640832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30A38" w:rsidRPr="0049709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BBECE0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30A38" w:rsidRPr="00497093">
        <w:rPr>
          <w:rFonts w:eastAsia="Times New Roman" w:cstheme="minorHAnsi"/>
          <w:b/>
          <w:bCs/>
        </w:rPr>
        <w:t>Yes</w:t>
      </w:r>
    </w:p>
    <w:p w14:paraId="63770740" w14:textId="2096E3CD" w:rsidR="005F1ADF" w:rsidRPr="005879CC" w:rsidRDefault="00330A38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5879CC">
        <w:rPr>
          <w:rFonts w:eastAsia="Times New Roman" w:cstheme="minorHAnsi"/>
          <w:b/>
          <w:bCs/>
        </w:rPr>
        <w:t xml:space="preserve">Some filming locations </w:t>
      </w:r>
      <w:proofErr w:type="gramStart"/>
      <w:r w:rsidRPr="005879CC">
        <w:rPr>
          <w:rFonts w:eastAsia="Times New Roman" w:cstheme="minorHAnsi"/>
          <w:b/>
          <w:bCs/>
        </w:rPr>
        <w:t>are is</w:t>
      </w:r>
      <w:proofErr w:type="gramEnd"/>
      <w:r w:rsidRPr="005879CC">
        <w:rPr>
          <w:rFonts w:eastAsia="Times New Roman" w:cstheme="minorHAnsi"/>
          <w:b/>
          <w:bCs/>
        </w:rPr>
        <w:t xml:space="preserve"> separate </w:t>
      </w:r>
      <w:proofErr w:type="gramStart"/>
      <w:r w:rsidRPr="005879CC">
        <w:rPr>
          <w:rFonts w:eastAsia="Times New Roman" w:cstheme="minorHAnsi"/>
          <w:b/>
          <w:bCs/>
        </w:rPr>
        <w:t>rooms, but</w:t>
      </w:r>
      <w:proofErr w:type="gramEnd"/>
      <w:r w:rsidRPr="005879CC">
        <w:rPr>
          <w:rFonts w:eastAsia="Times New Roman" w:cstheme="minorHAnsi"/>
          <w:b/>
          <w:bCs/>
        </w:rPr>
        <w:t xml:space="preserve"> located on the same floor. 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9513AD2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21952">
        <w:rPr>
          <w:rFonts w:eastAsia="Times New Roman" w:cstheme="minorHAnsi"/>
          <w:b/>
          <w:bCs/>
        </w:rPr>
        <w:t>Yes</w:t>
      </w:r>
      <w:r w:rsidR="00821952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5D9C7E7C" w:rsidR="00890DD2" w:rsidRPr="00821952" w:rsidRDefault="00821952" w:rsidP="00890DD2">
      <w:pPr>
        <w:spacing w:before="120"/>
        <w:ind w:left="720"/>
        <w:rPr>
          <w:rStyle w:val="AuthorName"/>
          <w:rFonts w:eastAsia="Times"/>
        </w:rPr>
      </w:pPr>
      <w:r w:rsidRPr="00821952">
        <w:rPr>
          <w:rStyle w:val="AuthorName"/>
          <w:rFonts w:eastAsia="Times"/>
        </w:rPr>
        <w:t>Prof. Dr. Katharina Höfer</w:t>
      </w:r>
      <w:r w:rsidR="00CB036A" w:rsidRPr="00821952">
        <w:rPr>
          <w:rFonts w:ascii="Calibri" w:eastAsia="Times New Roman" w:hAnsi="Calibri" w:cs="Calibri"/>
          <w:b/>
          <w:bCs/>
        </w:rPr>
        <w:t>,</w:t>
      </w:r>
      <w:r w:rsidR="00CB036A" w:rsidRPr="00821952">
        <w:rPr>
          <w:rFonts w:ascii="Calibri" w:eastAsia="Times New Roman" w:hAnsi="Calibri" w:cs="Calibri"/>
        </w:rPr>
        <w:t xml:space="preserve"> </w:t>
      </w:r>
      <w:r w:rsidRPr="00821952">
        <w:rPr>
          <w:rStyle w:val="AuthorName"/>
          <w:rFonts w:eastAsia="Times"/>
        </w:rPr>
        <w:t>G</w:t>
      </w:r>
      <w:r w:rsidRPr="00497093">
        <w:rPr>
          <w:rStyle w:val="AuthorName"/>
          <w:rFonts w:eastAsia="Times"/>
        </w:rPr>
        <w:t>roup le</w:t>
      </w:r>
      <w:r>
        <w:rPr>
          <w:rStyle w:val="AuthorName"/>
          <w:rFonts w:eastAsia="Times"/>
        </w:rPr>
        <w:t xml:space="preserve">ader of the Max Planck Research Group “Bacterial </w:t>
      </w:r>
      <w:proofErr w:type="spellStart"/>
      <w:proofErr w:type="gramStart"/>
      <w:r>
        <w:rPr>
          <w:rStyle w:val="AuthorName"/>
          <w:rFonts w:eastAsia="Times"/>
        </w:rPr>
        <w:t>Epitranscriptomics</w:t>
      </w:r>
      <w:proofErr w:type="spellEnd"/>
      <w:r>
        <w:rPr>
          <w:rStyle w:val="AuthorName"/>
          <w:rFonts w:eastAsia="Times"/>
        </w:rPr>
        <w:t>”(</w:t>
      </w:r>
      <w:proofErr w:type="gramEnd"/>
      <w:r>
        <w:rPr>
          <w:rStyle w:val="AuthorName"/>
          <w:rFonts w:eastAsia="Times"/>
        </w:rPr>
        <w:t>Max Planck Institute for terrestrial microbiology), Full Professor at the University of Marburg (Department of Pharmacy)</w:t>
      </w:r>
    </w:p>
    <w:p w14:paraId="2A47E806" w14:textId="77777777" w:rsidR="00631B84" w:rsidRPr="00821952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E086B">
        <w:rPr>
          <w:rFonts w:cstheme="minorHAnsi"/>
          <w:b/>
          <w:sz w:val="22"/>
          <w:szCs w:val="22"/>
        </w:rPr>
        <w:t>Length</w:t>
      </w:r>
    </w:p>
    <w:p w14:paraId="72F5C5E6" w14:textId="7F61718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E086B">
        <w:rPr>
          <w:rFonts w:cstheme="minorHAnsi"/>
          <w:bCs/>
          <w:sz w:val="22"/>
          <w:szCs w:val="22"/>
        </w:rPr>
        <w:t>21</w:t>
      </w:r>
    </w:p>
    <w:p w14:paraId="5AAC9C6C" w14:textId="61F4D4A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E086B">
        <w:rPr>
          <w:rFonts w:cstheme="minorHAnsi"/>
          <w:bCs/>
          <w:sz w:val="22"/>
          <w:szCs w:val="22"/>
        </w:rPr>
        <w:t>4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F7B27BB" w:rsidR="007D61A8" w:rsidRPr="005879CC" w:rsidRDefault="00D1584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tharina Höf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497093">
        <w:rPr>
          <w:rFonts w:cstheme="minorHAnsi"/>
        </w:rPr>
        <w:t xml:space="preserve">We investigate T4 phage infection of </w:t>
      </w:r>
      <w:r w:rsidRPr="00497093">
        <w:rPr>
          <w:rFonts w:cstheme="minorHAnsi"/>
          <w:i/>
          <w:iCs/>
        </w:rPr>
        <w:t>E. coli</w:t>
      </w:r>
      <w:r w:rsidRPr="00497093">
        <w:rPr>
          <w:rFonts w:cstheme="minorHAnsi"/>
        </w:rPr>
        <w:t xml:space="preserve"> at the </w:t>
      </w:r>
      <w:r w:rsidR="00D93876" w:rsidRPr="00497093">
        <w:rPr>
          <w:rFonts w:cstheme="minorHAnsi"/>
        </w:rPr>
        <w:t xml:space="preserve">molecular </w:t>
      </w:r>
      <w:r w:rsidRPr="00497093">
        <w:rPr>
          <w:rFonts w:cstheme="minorHAnsi"/>
        </w:rPr>
        <w:t>level and translate these insights into applications for phage engineering and therapeutic strategies.</w:t>
      </w:r>
    </w:p>
    <w:p w14:paraId="2842FCB8" w14:textId="3FAE7DA5" w:rsidR="005879CC" w:rsidRPr="00B07A3B" w:rsidRDefault="005879CC" w:rsidP="005879C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1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720FCE07" w14:textId="2A9F3161" w:rsidR="005879CC" w:rsidRPr="005879CC" w:rsidRDefault="003B7D1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821952">
        <w:rPr>
          <w:rFonts w:ascii="Calibri" w:hAnsi="Calibri" w:cstheme="minorHAnsi"/>
          <w:b/>
          <w:color w:val="auto"/>
          <w:u w:val="single"/>
        </w:rPr>
        <w:t>Katharina Höfer</w:t>
      </w:r>
      <w:r w:rsidR="007D61A8" w:rsidRPr="00821952">
        <w:rPr>
          <w:rFonts w:eastAsia="Times New Roman" w:cstheme="minorHAnsi"/>
          <w:b/>
          <w:bCs/>
          <w:u w:val="single"/>
        </w:rPr>
        <w:t>:</w:t>
      </w:r>
      <w:r w:rsidR="007D61A8" w:rsidRPr="00821952">
        <w:rPr>
          <w:rFonts w:eastAsia="Times New Roman" w:cstheme="minorHAnsi"/>
        </w:rPr>
        <w:t xml:space="preserve"> </w:t>
      </w:r>
      <w:r w:rsidRPr="00497093">
        <w:t xml:space="preserve">Recent advances include novel tools to edit and analyze phage genomes despite DNA </w:t>
      </w:r>
      <w:proofErr w:type="gramStart"/>
      <w:r w:rsidRPr="00497093">
        <w:t>modifications, and</w:t>
      </w:r>
      <w:proofErr w:type="gramEnd"/>
      <w:r w:rsidRPr="00497093">
        <w:t xml:space="preserve"> expanding insights into the highly dynamic host–phage interactions shaped by defense and counter-defense mechanisms.</w:t>
      </w:r>
    </w:p>
    <w:p w14:paraId="490E6309" w14:textId="7F5193C5" w:rsidR="007D61A8" w:rsidRPr="00497093" w:rsidRDefault="005879CC" w:rsidP="005879C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2FCF5180" w14:textId="6A5C42A6" w:rsidR="005879CC" w:rsidRPr="005879CC" w:rsidRDefault="003B7D1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821952">
        <w:rPr>
          <w:rFonts w:ascii="Calibri" w:hAnsi="Calibri" w:cstheme="minorHAnsi"/>
          <w:b/>
          <w:color w:val="auto"/>
          <w:u w:val="single"/>
        </w:rPr>
        <w:t>Katharina Höfer</w:t>
      </w:r>
      <w:r w:rsidR="00D75084" w:rsidRPr="00821952">
        <w:rPr>
          <w:rFonts w:eastAsia="Times New Roman" w:cstheme="minorHAnsi"/>
          <w:b/>
          <w:bCs/>
          <w:u w:val="single"/>
        </w:rPr>
        <w:t>:</w:t>
      </w:r>
      <w:r w:rsidR="00D75084" w:rsidRPr="00821952">
        <w:rPr>
          <w:rFonts w:eastAsia="Times New Roman" w:cstheme="minorHAnsi"/>
        </w:rPr>
        <w:t xml:space="preserve"> </w:t>
      </w:r>
      <w:r w:rsidRPr="00497093">
        <w:t>Current research relies on CRISPR technologies, single-cell and high-throughput sequencing, cryo-EM, mass spectrometry, and advanced bioinformatics to dissect phage–host interactions and their underlying molecular mechanisms.</w:t>
      </w:r>
    </w:p>
    <w:p w14:paraId="4BA4BEFE" w14:textId="7253B288" w:rsidR="00D75084" w:rsidRPr="00497093" w:rsidRDefault="005879CC" w:rsidP="005879C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4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499C420" w14:textId="61B4BC46" w:rsidR="005879CC" w:rsidRPr="005879CC" w:rsidRDefault="003B7D1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21952">
        <w:rPr>
          <w:rFonts w:ascii="Calibri" w:hAnsi="Calibri" w:cstheme="minorHAnsi"/>
          <w:b/>
          <w:color w:val="auto"/>
          <w:u w:val="single"/>
        </w:rPr>
        <w:t>Katharina Höfer</w:t>
      </w:r>
      <w:r w:rsidR="00D75084" w:rsidRPr="00821952">
        <w:rPr>
          <w:rFonts w:eastAsia="Times New Roman" w:cstheme="minorHAnsi"/>
          <w:b/>
          <w:bCs/>
          <w:u w:val="single"/>
        </w:rPr>
        <w:t>:</w:t>
      </w:r>
      <w:r w:rsidR="00D75084" w:rsidRPr="00821952">
        <w:rPr>
          <w:rFonts w:eastAsia="Times New Roman" w:cstheme="minorHAnsi"/>
        </w:rPr>
        <w:t xml:space="preserve"> </w:t>
      </w:r>
      <w:r w:rsidRPr="00497093">
        <w:t>Major challenges include phage DNA modifications hindering genome editing, difficulties in culturing diverse phages and hosts, and capturing dynamic defense–</w:t>
      </w:r>
      <w:proofErr w:type="spellStart"/>
      <w:r w:rsidRPr="00497093">
        <w:t>counterdefense</w:t>
      </w:r>
      <w:proofErr w:type="spellEnd"/>
      <w:r w:rsidRPr="00497093">
        <w:t xml:space="preserve"> interactions at single-cell resolution in real time.</w:t>
      </w:r>
    </w:p>
    <w:p w14:paraId="074ECE87" w14:textId="29C2086F" w:rsidR="00D75084" w:rsidRPr="00497093" w:rsidRDefault="005879CC" w:rsidP="005879C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90D0960" w14:textId="149256C4" w:rsidR="005879CC" w:rsidRPr="005879CC" w:rsidRDefault="003B7D1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3B7D10">
        <w:rPr>
          <w:rFonts w:ascii="Calibri" w:hAnsi="Calibri" w:cstheme="minorHAnsi"/>
          <w:b/>
          <w:color w:val="auto"/>
          <w:u w:val="single"/>
        </w:rPr>
        <w:t>Katharina Höfer</w:t>
      </w:r>
      <w:r w:rsidR="007D61A8" w:rsidRPr="00821952">
        <w:rPr>
          <w:rFonts w:eastAsia="Times New Roman" w:cstheme="minorHAnsi"/>
          <w:b/>
          <w:bCs/>
          <w:u w:val="single"/>
        </w:rPr>
        <w:t>:</w:t>
      </w:r>
      <w:r w:rsidR="007D61A8" w:rsidRPr="00821952">
        <w:rPr>
          <w:rFonts w:eastAsia="Times New Roman" w:cstheme="minorHAnsi"/>
        </w:rPr>
        <w:t xml:space="preserve"> </w:t>
      </w:r>
      <w:r w:rsidRPr="00497093">
        <w:t xml:space="preserve">We discovered NAD-capped RNAs and </w:t>
      </w:r>
      <w:proofErr w:type="spellStart"/>
      <w:r w:rsidRPr="00497093">
        <w:t>RNAylation</w:t>
      </w:r>
      <w:proofErr w:type="spellEnd"/>
      <w:r w:rsidRPr="00497093">
        <w:t xml:space="preserve"> during T4 phage infection and provided new insights into host–phage interactions, thereby expanding the toolkit for studying and engineering phages.</w:t>
      </w:r>
    </w:p>
    <w:p w14:paraId="284E017B" w14:textId="050DD92F" w:rsidR="007D61A8" w:rsidRPr="00B07A3B" w:rsidRDefault="005879CC" w:rsidP="005879C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6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950AFEB" w14:textId="4500F272" w:rsidR="005879CC" w:rsidRPr="0062081E" w:rsidRDefault="005879CC" w:rsidP="005879CC">
      <w:pPr>
        <w:contextualSpacing/>
        <w:outlineLvl w:val="0"/>
        <w:rPr>
          <w:rFonts w:ascii="Calibri" w:eastAsia="Times New Roman" w:hAnsi="Calibri" w:cs="Calibri"/>
          <w:b/>
        </w:rPr>
      </w:pPr>
      <w:r>
        <w:rPr>
          <w:rFonts w:eastAsia="Times New Roman" w:cstheme="minorHAnsi"/>
          <w:b/>
        </w:rPr>
        <w:br w:type="page"/>
      </w:r>
      <w:r w:rsidRPr="0062081E">
        <w:rPr>
          <w:rFonts w:ascii="Calibri" w:eastAsia="Times New Roman" w:hAnsi="Calibri" w:cs="Calibri"/>
          <w:b/>
        </w:rPr>
        <w:lastRenderedPageBreak/>
        <w:t xml:space="preserve">Testimonial Questions: </w:t>
      </w:r>
    </w:p>
    <w:p w14:paraId="2779B991" w14:textId="77777777" w:rsidR="005879CC" w:rsidRPr="0062081E" w:rsidRDefault="005879CC" w:rsidP="005879CC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3D0B86F" w14:textId="77777777" w:rsidR="005879CC" w:rsidRPr="0062081E" w:rsidRDefault="005879CC" w:rsidP="005879CC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79403C1C" w14:textId="77777777" w:rsidR="005879CC" w:rsidRPr="0062081E" w:rsidRDefault="005879CC" w:rsidP="005879CC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88E476F" w14:textId="77777777" w:rsidR="005879CC" w:rsidRPr="0062081E" w:rsidRDefault="005879CC" w:rsidP="005879CC">
      <w:pPr>
        <w:spacing w:before="120"/>
        <w:rPr>
          <w:rFonts w:ascii="Calibri" w:hAnsi="Calibri" w:cs="Calibri"/>
          <w:lang w:val="en-IN"/>
        </w:rPr>
      </w:pPr>
    </w:p>
    <w:p w14:paraId="7557231F" w14:textId="77777777" w:rsidR="005879CC" w:rsidRPr="0062081E" w:rsidRDefault="005879CC" w:rsidP="005879CC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2AEB4623" w14:textId="6F553CBD" w:rsidR="005879CC" w:rsidRPr="005879CC" w:rsidRDefault="005879CC" w:rsidP="005879CC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879CC">
        <w:rPr>
          <w:rStyle w:val="BodyText"/>
          <w:rFonts w:ascii="Calibri" w:hAnsi="Calibri" w:cs="Calibri"/>
          <w:b/>
          <w:u w:val="single"/>
        </w:rPr>
        <w:t xml:space="preserve">Prof. Dr. Katharina Höfer, Group leader of the Max Planck Research Group “Bacterial </w:t>
      </w:r>
      <w:proofErr w:type="spellStart"/>
      <w:proofErr w:type="gramStart"/>
      <w:r w:rsidRPr="005879CC">
        <w:rPr>
          <w:rStyle w:val="BodyText"/>
          <w:rFonts w:ascii="Calibri" w:hAnsi="Calibri" w:cs="Calibri"/>
          <w:b/>
          <w:u w:val="single"/>
        </w:rPr>
        <w:t>Epitranscriptomics</w:t>
      </w:r>
      <w:proofErr w:type="spellEnd"/>
      <w:r w:rsidRPr="005879CC">
        <w:rPr>
          <w:rStyle w:val="BodyText"/>
          <w:rFonts w:ascii="Calibri" w:hAnsi="Calibri" w:cs="Calibri"/>
          <w:b/>
          <w:u w:val="single"/>
        </w:rPr>
        <w:t>”(</w:t>
      </w:r>
      <w:proofErr w:type="gramEnd"/>
      <w:r w:rsidRPr="005879CC">
        <w:rPr>
          <w:rStyle w:val="BodyText"/>
          <w:rFonts w:ascii="Calibri" w:hAnsi="Calibri" w:cs="Calibri"/>
          <w:b/>
          <w:u w:val="single"/>
        </w:rPr>
        <w:t>Max Planck Institute for terrestrial microbiology), Full Professor at the University of Marburg (Department of Pharmacy)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DEE6D75" w14:textId="2EE9ECCF" w:rsidR="005879CC" w:rsidRPr="0062081E" w:rsidRDefault="005879CC" w:rsidP="005879C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1EEE7985" w14:textId="77777777" w:rsidR="005879CC" w:rsidRPr="0062081E" w:rsidRDefault="005879CC" w:rsidP="005879CC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3DB89DC3" w14:textId="75BCE221" w:rsidR="005879CC" w:rsidRPr="005879CC" w:rsidRDefault="005879CC" w:rsidP="005879CC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5879CC">
        <w:rPr>
          <w:rStyle w:val="BodyText"/>
          <w:rFonts w:ascii="Calibri" w:hAnsi="Calibri" w:cs="Calibri"/>
          <w:b/>
          <w:u w:val="single"/>
        </w:rPr>
        <w:t xml:space="preserve">Prof. Dr. Katharina Höfer, Group leader of the Max Planck Research Group “Bacterial </w:t>
      </w:r>
      <w:proofErr w:type="spellStart"/>
      <w:proofErr w:type="gramStart"/>
      <w:r w:rsidRPr="005879CC">
        <w:rPr>
          <w:rStyle w:val="BodyText"/>
          <w:rFonts w:ascii="Calibri" w:hAnsi="Calibri" w:cs="Calibri"/>
          <w:b/>
          <w:u w:val="single"/>
        </w:rPr>
        <w:t>Epitranscriptomics</w:t>
      </w:r>
      <w:proofErr w:type="spellEnd"/>
      <w:r w:rsidRPr="005879CC">
        <w:rPr>
          <w:rStyle w:val="BodyText"/>
          <w:rFonts w:ascii="Calibri" w:hAnsi="Calibri" w:cs="Calibri"/>
          <w:b/>
          <w:u w:val="single"/>
        </w:rPr>
        <w:t>”(</w:t>
      </w:r>
      <w:proofErr w:type="gramEnd"/>
      <w:r w:rsidRPr="005879CC">
        <w:rPr>
          <w:rStyle w:val="BodyText"/>
          <w:rFonts w:ascii="Calibri" w:hAnsi="Calibri" w:cs="Calibri"/>
          <w:b/>
          <w:u w:val="single"/>
        </w:rPr>
        <w:t>Max Planck Institute for terrestrial microbiology), Full Professor at the University of Marburg (Department of Pharmacy</w:t>
      </w:r>
      <w:proofErr w:type="gramStart"/>
      <w:r w:rsidRPr="005879CC">
        <w:rPr>
          <w:rStyle w:val="BodyText"/>
          <w:rFonts w:ascii="Calibri" w:hAnsi="Calibri" w:cs="Calibri"/>
          <w:b/>
          <w:u w:val="single"/>
        </w:rPr>
        <w:t>)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62081E">
        <w:rPr>
          <w:rFonts w:ascii="Calibri" w:hAnsi="Calibri" w:cs="Calibri"/>
        </w:rPr>
        <w:t>:</w:t>
      </w:r>
      <w:proofErr w:type="gramEnd"/>
      <w:r w:rsidRPr="0062081E">
        <w:rPr>
          <w:rFonts w:ascii="Calibri" w:hAnsi="Calibri" w:cs="Calibri"/>
        </w:rPr>
        <w:t xml:space="preserve">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47767396" w14:textId="263D1125" w:rsidR="005879CC" w:rsidRPr="0062081E" w:rsidRDefault="005879CC" w:rsidP="005879CC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08FB6FAB" w14:textId="6E890F63" w:rsidR="005879CC" w:rsidRDefault="005879CC">
      <w:pPr>
        <w:rPr>
          <w:rFonts w:eastAsia="Times New Roman" w:cstheme="minorHAnsi"/>
          <w:b/>
        </w:rPr>
      </w:pPr>
    </w:p>
    <w:p w14:paraId="08DBF4F2" w14:textId="77777777" w:rsidR="00FF25E5" w:rsidRPr="00716CAC" w:rsidRDefault="00FF25E5" w:rsidP="00A13CC3">
      <w:pPr>
        <w:contextualSpacing/>
        <w:outlineLvl w:val="0"/>
        <w:rPr>
          <w:rFonts w:cstheme="minorHAnsi"/>
        </w:rPr>
      </w:pPr>
    </w:p>
    <w:p w14:paraId="5A27E995" w14:textId="77777777" w:rsidR="005879CC" w:rsidRDefault="005879C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424B3473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14FBDC7" w:rsidR="00CE10F2" w:rsidRDefault="0038631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86310">
        <w:rPr>
          <w:rFonts w:cstheme="minorHAnsi"/>
          <w:b/>
          <w:bCs/>
        </w:rPr>
        <w:t>Sucrose Gradient Purification of Phage Particles for Downstream Analysis</w:t>
      </w:r>
    </w:p>
    <w:p w14:paraId="314C5FBA" w14:textId="2BE7BCE5" w:rsidR="00985FE6" w:rsidRPr="00D9387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D93876">
        <w:rPr>
          <w:rFonts w:cstheme="minorHAnsi"/>
          <w:b/>
          <w:bCs/>
        </w:rPr>
        <w:t xml:space="preserve">Demonstrator: </w:t>
      </w:r>
      <w:r w:rsidR="00600D2E" w:rsidRPr="005879CC">
        <w:rPr>
          <w:rFonts w:ascii="Calibri" w:hAnsi="Calibri" w:cstheme="minorHAnsi"/>
          <w:bCs/>
          <w:color w:val="auto"/>
        </w:rPr>
        <w:t>Katharina Höfer</w:t>
      </w:r>
      <w:r w:rsidR="00600D2E" w:rsidRPr="005879CC">
        <w:rPr>
          <w:rFonts w:cstheme="minorHAnsi"/>
          <w:bCs/>
        </w:rPr>
        <w:t>,</w:t>
      </w:r>
      <w:r w:rsidR="00600D2E" w:rsidRPr="00D93876">
        <w:rPr>
          <w:rFonts w:cstheme="minorHAnsi"/>
        </w:rPr>
        <w:t xml:space="preserve"> Helene </w:t>
      </w:r>
      <w:proofErr w:type="spellStart"/>
      <w:r w:rsidR="00600D2E" w:rsidRPr="00D93876">
        <w:rPr>
          <w:rFonts w:cstheme="minorHAnsi"/>
        </w:rPr>
        <w:t>Keuthen</w:t>
      </w:r>
      <w:proofErr w:type="spellEnd"/>
    </w:p>
    <w:p w14:paraId="5B94155B" w14:textId="77777777" w:rsidR="00985FE6" w:rsidRPr="00D93876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45C0091" w14:textId="5DB15DE1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>To begin, treat 500 microliters of phage suspension with 20 units of DNase I</w:t>
      </w:r>
      <w:r w:rsidR="00A40E75">
        <w:t xml:space="preserve"> </w:t>
      </w:r>
      <w:r w:rsidR="00A40E75" w:rsidRPr="00716CAC">
        <w:rPr>
          <w:i/>
          <w:iCs/>
          <w:color w:val="EE0000"/>
        </w:rPr>
        <w:t>(</w:t>
      </w:r>
      <w:r w:rsidR="00A40E75">
        <w:rPr>
          <w:i/>
          <w:iCs/>
          <w:color w:val="EE0000"/>
        </w:rPr>
        <w:t>D-N-</w:t>
      </w:r>
      <w:proofErr w:type="spellStart"/>
      <w:r w:rsidR="00A40E75">
        <w:rPr>
          <w:i/>
          <w:iCs/>
          <w:color w:val="EE0000"/>
        </w:rPr>
        <w:t>Ase</w:t>
      </w:r>
      <w:proofErr w:type="spellEnd"/>
      <w:r w:rsidR="00A40E75">
        <w:rPr>
          <w:i/>
          <w:iCs/>
          <w:color w:val="EE0000"/>
        </w:rPr>
        <w:t xml:space="preserve">-One) </w:t>
      </w:r>
      <w:r>
        <w:rPr>
          <w:b/>
          <w:bCs/>
        </w:rPr>
        <w:t xml:space="preserve">[1]. </w:t>
      </w:r>
      <w:r w:rsidRPr="00716CAC">
        <w:t>Add</w:t>
      </w:r>
      <w:r w:rsidRPr="008A650A">
        <w:t xml:space="preserve"> 2 microliters of RNase A/T1 </w:t>
      </w:r>
      <w:r w:rsidRPr="00716CAC">
        <w:rPr>
          <w:i/>
          <w:iCs/>
          <w:color w:val="EE0000"/>
        </w:rPr>
        <w:t>(R-N-</w:t>
      </w:r>
      <w:proofErr w:type="spellStart"/>
      <w:r w:rsidRPr="00716CAC">
        <w:rPr>
          <w:i/>
          <w:iCs/>
          <w:color w:val="EE0000"/>
        </w:rPr>
        <w:t>Ase</w:t>
      </w:r>
      <w:proofErr w:type="spellEnd"/>
      <w:r w:rsidRPr="00716CAC">
        <w:rPr>
          <w:i/>
          <w:iCs/>
          <w:color w:val="EE0000"/>
        </w:rPr>
        <w:t xml:space="preserve">-A-T-One) </w:t>
      </w:r>
      <w:r w:rsidRPr="008A650A">
        <w:t>mix</w:t>
      </w:r>
      <w:r>
        <w:t xml:space="preserve"> to the tube </w:t>
      </w:r>
      <w:r w:rsidRPr="008A650A">
        <w:rPr>
          <w:b/>
          <w:bCs/>
        </w:rPr>
        <w:t>[</w:t>
      </w:r>
      <w:r>
        <w:rPr>
          <w:b/>
          <w:bCs/>
        </w:rPr>
        <w:t>2</w:t>
      </w:r>
      <w:r w:rsidRPr="008A650A">
        <w:rPr>
          <w:b/>
          <w:bCs/>
        </w:rPr>
        <w:t>]</w:t>
      </w:r>
      <w:r w:rsidRPr="008A650A">
        <w:t>.</w:t>
      </w:r>
      <w:r w:rsidRPr="00716CAC">
        <w:t xml:space="preserve"> </w:t>
      </w:r>
      <w:r w:rsidRPr="008A650A">
        <w:t xml:space="preserve">Incubate the treated mixture at 37 degrees Celsius for 30 minutes </w:t>
      </w:r>
      <w:r w:rsidRPr="008A650A">
        <w:rPr>
          <w:b/>
          <w:bCs/>
        </w:rPr>
        <w:t>[</w:t>
      </w:r>
      <w:r>
        <w:rPr>
          <w:b/>
          <w:bCs/>
        </w:rPr>
        <w:t>3</w:t>
      </w:r>
      <w:r w:rsidRPr="008A650A">
        <w:rPr>
          <w:b/>
          <w:bCs/>
        </w:rPr>
        <w:t>]</w:t>
      </w:r>
      <w:r w:rsidRPr="008A650A">
        <w:t>.</w:t>
      </w:r>
    </w:p>
    <w:p w14:paraId="188EA11B" w14:textId="6CA2DFE7" w:rsidR="00716CAC" w:rsidRDefault="00716CAC" w:rsidP="00716CAC">
      <w:pPr>
        <w:pStyle w:val="ShotDescription"/>
        <w:numPr>
          <w:ilvl w:val="2"/>
          <w:numId w:val="3"/>
        </w:numPr>
      </w:pPr>
      <w:r>
        <w:t xml:space="preserve">WIDE: </w:t>
      </w:r>
      <w:r w:rsidRPr="008A650A">
        <w:t>Talent adding DNase I into a microcentrifuge tube containing phage suspension.</w:t>
      </w:r>
    </w:p>
    <w:p w14:paraId="776A3E9C" w14:textId="15A7C5CF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RNase A/T1 mix</w:t>
      </w:r>
      <w:r>
        <w:t xml:space="preserve"> to the same tube. </w:t>
      </w:r>
    </w:p>
    <w:p w14:paraId="221E1A26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tube in a pre-heated incubator set to 37 degrees Celsius.</w:t>
      </w:r>
    </w:p>
    <w:p w14:paraId="089FC2F6" w14:textId="7FAAC3E2" w:rsidR="00716CAC" w:rsidRPr="008A650A" w:rsidRDefault="00716CAC" w:rsidP="00716CAC">
      <w:pPr>
        <w:pStyle w:val="Narration"/>
        <w:numPr>
          <w:ilvl w:val="1"/>
          <w:numId w:val="3"/>
        </w:numPr>
      </w:pPr>
      <w:r>
        <w:t>Next, l</w:t>
      </w:r>
      <w:r w:rsidRPr="008A650A">
        <w:t xml:space="preserve">oad 500 microliters of the treated phage solution on top of </w:t>
      </w:r>
      <w:r>
        <w:t>a prepared</w:t>
      </w:r>
      <w:r w:rsidRPr="008A650A">
        <w:t xml:space="preserve"> sucrose gradient </w:t>
      </w:r>
      <w:r w:rsidRPr="008A650A">
        <w:rPr>
          <w:b/>
          <w:bCs/>
        </w:rPr>
        <w:t>[1</w:t>
      </w:r>
      <w:r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>.</w:t>
      </w:r>
      <w:r w:rsidRPr="00716CAC">
        <w:t xml:space="preserve"> </w:t>
      </w:r>
      <w:r w:rsidRPr="008A650A">
        <w:t xml:space="preserve">Centrifuge the gradient at 70,000 </w:t>
      </w:r>
      <w:r w:rsidRPr="00716CAC">
        <w:rPr>
          <w:i/>
          <w:iCs/>
        </w:rPr>
        <w:t>g</w:t>
      </w:r>
      <w:r w:rsidRPr="008A650A">
        <w:t xml:space="preserve"> for 20 minutes at 4 degrees Celsius </w:t>
      </w:r>
      <w:r w:rsidRPr="008A650A">
        <w:rPr>
          <w:b/>
          <w:bCs/>
        </w:rPr>
        <w:t>[</w:t>
      </w:r>
      <w:r>
        <w:rPr>
          <w:b/>
          <w:bCs/>
        </w:rPr>
        <w:t>2</w:t>
      </w:r>
      <w:r w:rsidRPr="008A650A">
        <w:rPr>
          <w:b/>
          <w:bCs/>
        </w:rPr>
        <w:t>]</w:t>
      </w:r>
      <w:r w:rsidRPr="008A650A">
        <w:t>.</w:t>
      </w:r>
    </w:p>
    <w:p w14:paraId="7406FD34" w14:textId="79580C18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carefully pipetting the phage solution on top of the prepared gradient.</w:t>
      </w:r>
      <w:r>
        <w:t xml:space="preserve"> </w:t>
      </w:r>
      <w:r>
        <w:rPr>
          <w:b/>
          <w:bCs/>
        </w:rPr>
        <w:t>TXT: Gradient: 0 - 45 % sucrose in TM buffer</w:t>
      </w:r>
    </w:p>
    <w:p w14:paraId="0B76405F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gradient tube into the ultracentrifuge and initiating the run.</w:t>
      </w:r>
    </w:p>
    <w:p w14:paraId="52902CEA" w14:textId="1FEC4F02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Light the centrifugation tube from the bottom to visualize the turbid phage band in the gradient </w:t>
      </w:r>
      <w:r w:rsidRPr="008A650A">
        <w:rPr>
          <w:b/>
          <w:bCs/>
        </w:rPr>
        <w:t>[1]</w:t>
      </w:r>
      <w:r w:rsidRPr="008A650A">
        <w:t xml:space="preserve">. </w:t>
      </w:r>
      <w:r>
        <w:t>Then, with</w:t>
      </w:r>
      <w:r w:rsidRPr="008A650A">
        <w:t xml:space="preserve"> a blunt cannula, carefully remove the phage-containing fraction </w:t>
      </w:r>
      <w:r w:rsidRPr="008A650A">
        <w:rPr>
          <w:b/>
          <w:bCs/>
        </w:rPr>
        <w:t>[2]</w:t>
      </w:r>
      <w:r w:rsidRPr="008A650A">
        <w:t>.</w:t>
      </w:r>
    </w:p>
    <w:p w14:paraId="0017F3E3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shining light at the base of the centrifugation tube to reveal the turbid band.</w:t>
      </w:r>
    </w:p>
    <w:p w14:paraId="31F40E01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extracting the turbid band using a blunt cannula.</w:t>
      </w:r>
    </w:p>
    <w:p w14:paraId="7AC9FB3A" w14:textId="18100B3E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Transfer the extracted phage fraction into a new ultracentrifugation tube </w:t>
      </w:r>
      <w:r w:rsidRPr="008A650A">
        <w:rPr>
          <w:b/>
          <w:bCs/>
        </w:rPr>
        <w:t>[1]</w:t>
      </w:r>
      <w:r w:rsidRPr="008A650A">
        <w:t>.</w:t>
      </w:r>
      <w:r w:rsidRPr="00716CAC">
        <w:t xml:space="preserve"> </w:t>
      </w:r>
      <w:r>
        <w:t>Now add</w:t>
      </w:r>
      <w:r w:rsidRPr="008A650A">
        <w:t xml:space="preserve"> 30 milliliters of ice-cold TM buffer to the tube</w:t>
      </w:r>
      <w:r>
        <w:t xml:space="preserve"> and centrifuge</w:t>
      </w:r>
      <w:r w:rsidRPr="008A650A">
        <w:t xml:space="preserve"> </w:t>
      </w:r>
      <w:r w:rsidRPr="008A650A">
        <w:rPr>
          <w:b/>
          <w:bCs/>
        </w:rPr>
        <w:t>[</w:t>
      </w:r>
      <w:r>
        <w:rPr>
          <w:b/>
          <w:bCs/>
        </w:rPr>
        <w:t>2-TXT</w:t>
      </w:r>
      <w:r w:rsidRPr="008A650A">
        <w:rPr>
          <w:b/>
          <w:bCs/>
        </w:rPr>
        <w:t>]</w:t>
      </w:r>
      <w:r>
        <w:rPr>
          <w:b/>
          <w:bCs/>
        </w:rPr>
        <w:t xml:space="preserve">. </w:t>
      </w:r>
      <w:r w:rsidRPr="008A650A">
        <w:t xml:space="preserve"> </w:t>
      </w:r>
      <w:r>
        <w:t>Then</w:t>
      </w:r>
      <w:r w:rsidRPr="008A650A">
        <w:t xml:space="preserve"> resuspend the pellet in 500 microliters of TM buffer </w:t>
      </w:r>
      <w:r>
        <w:t xml:space="preserve">after discarding the </w:t>
      </w:r>
      <w:r w:rsidR="005879CC">
        <w:t>supernatant</w:t>
      </w:r>
      <w:r w:rsidR="005879CC" w:rsidRPr="008A650A">
        <w:rPr>
          <w:b/>
          <w:bCs/>
        </w:rPr>
        <w:t xml:space="preserve"> [</w:t>
      </w:r>
      <w:r>
        <w:rPr>
          <w:b/>
          <w:bCs/>
        </w:rPr>
        <w:t>3</w:t>
      </w:r>
      <w:r w:rsidRPr="008A650A">
        <w:rPr>
          <w:b/>
          <w:bCs/>
        </w:rPr>
        <w:t>]</w:t>
      </w:r>
      <w:r w:rsidRPr="008A650A">
        <w:t>.</w:t>
      </w:r>
    </w:p>
    <w:p w14:paraId="31B7D6C2" w14:textId="77777777" w:rsidR="00716CAC" w:rsidRDefault="00716CAC" w:rsidP="00716CAC">
      <w:pPr>
        <w:pStyle w:val="ShotDescription"/>
        <w:numPr>
          <w:ilvl w:val="2"/>
          <w:numId w:val="3"/>
        </w:numPr>
      </w:pPr>
      <w:r w:rsidRPr="008A650A">
        <w:t>Talent transferring the extracted phage solution to a clean ultracentrifuge tube.</w:t>
      </w:r>
    </w:p>
    <w:p w14:paraId="74D1835D" w14:textId="5275ED75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ouring ice-cold TM buffer into the tube containing phage extract.</w:t>
      </w:r>
      <w:r>
        <w:t xml:space="preserve"> </w:t>
      </w:r>
      <w:r>
        <w:rPr>
          <w:b/>
          <w:bCs/>
        </w:rPr>
        <w:t xml:space="preserve">TXT: Centrifugation: 100,000 x </w:t>
      </w:r>
      <w:r>
        <w:rPr>
          <w:b/>
          <w:bCs/>
          <w:i/>
          <w:iCs/>
        </w:rPr>
        <w:t>g</w:t>
      </w:r>
      <w:r>
        <w:t xml:space="preserve">, </w:t>
      </w:r>
      <w:r>
        <w:rPr>
          <w:b/>
          <w:bCs/>
        </w:rPr>
        <w:t>1 h, 4 °C</w:t>
      </w:r>
    </w:p>
    <w:p w14:paraId="30B1DB9D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resuspending the pellet in TM buffer by gentle pipetting.</w:t>
      </w:r>
    </w:p>
    <w:p w14:paraId="3242E66F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Store the resuspended </w:t>
      </w:r>
      <w:proofErr w:type="spellStart"/>
      <w:r w:rsidRPr="008A650A">
        <w:t>phages</w:t>
      </w:r>
      <w:proofErr w:type="spellEnd"/>
      <w:r w:rsidRPr="008A650A">
        <w:t xml:space="preserve"> in a glass vial at 4 degrees Celsius overnight </w:t>
      </w:r>
      <w:r w:rsidRPr="008A650A">
        <w:rPr>
          <w:b/>
          <w:bCs/>
        </w:rPr>
        <w:t>[1]</w:t>
      </w:r>
      <w:r w:rsidRPr="008A650A">
        <w:t>.</w:t>
      </w:r>
    </w:p>
    <w:p w14:paraId="4B8F0657" w14:textId="77777777" w:rsidR="00716CAC" w:rsidRDefault="00716CAC" w:rsidP="00716CAC">
      <w:pPr>
        <w:pStyle w:val="ShotDescription"/>
        <w:numPr>
          <w:ilvl w:val="2"/>
          <w:numId w:val="3"/>
        </w:numPr>
      </w:pPr>
      <w:r w:rsidRPr="008A650A">
        <w:lastRenderedPageBreak/>
        <w:t>Talent transferring the resuspended phage solution to a labeled glass vial and placing it in a refrigerator.</w:t>
      </w:r>
    </w:p>
    <w:p w14:paraId="30A57C90" w14:textId="779DA400" w:rsidR="00716CAC" w:rsidRDefault="005A1E98" w:rsidP="00716CA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A1E98">
        <w:rPr>
          <w:rFonts w:cstheme="minorHAnsi"/>
          <w:b/>
          <w:bCs/>
        </w:rPr>
        <w:t>Purification of Phage DNA via Organic Extraction and Ethanol Precipitation</w:t>
      </w:r>
    </w:p>
    <w:p w14:paraId="48F32586" w14:textId="77876DAF" w:rsidR="00716CAC" w:rsidRPr="008A650A" w:rsidRDefault="00716CAC" w:rsidP="00386310">
      <w:pPr>
        <w:pStyle w:val="Narration"/>
        <w:numPr>
          <w:ilvl w:val="1"/>
          <w:numId w:val="3"/>
        </w:numPr>
      </w:pPr>
      <w:r w:rsidRPr="008A650A">
        <w:t xml:space="preserve">Add 1 microgram of Proteinase K to the resuspended </w:t>
      </w:r>
      <w:proofErr w:type="spellStart"/>
      <w:r w:rsidRPr="008A650A">
        <w:t>phages</w:t>
      </w:r>
      <w:proofErr w:type="spellEnd"/>
      <w:r w:rsidRPr="008A650A">
        <w:t xml:space="preserve"> </w:t>
      </w:r>
      <w:r w:rsidRPr="008A650A">
        <w:rPr>
          <w:b/>
          <w:bCs/>
        </w:rPr>
        <w:t>[1]</w:t>
      </w:r>
      <w:r w:rsidRPr="008A650A">
        <w:t>.</w:t>
      </w:r>
      <w:r w:rsidR="00386310" w:rsidRPr="00386310">
        <w:t xml:space="preserve"> </w:t>
      </w:r>
      <w:r w:rsidR="00386310" w:rsidRPr="008A650A">
        <w:t xml:space="preserve">Incubate the mixture at 37 degrees Celsius for 30 minutes </w:t>
      </w:r>
      <w:r w:rsidR="00386310" w:rsidRPr="008A650A">
        <w:rPr>
          <w:b/>
          <w:bCs/>
        </w:rPr>
        <w:t>[</w:t>
      </w:r>
      <w:r w:rsidR="00386310">
        <w:rPr>
          <w:b/>
          <w:bCs/>
        </w:rPr>
        <w:t>2</w:t>
      </w:r>
      <w:r w:rsidR="00386310" w:rsidRPr="008A650A">
        <w:rPr>
          <w:b/>
          <w:bCs/>
        </w:rPr>
        <w:t>]</w:t>
      </w:r>
      <w:r w:rsidR="00386310" w:rsidRPr="008A650A">
        <w:t>.</w:t>
      </w:r>
    </w:p>
    <w:p w14:paraId="32F3716D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ipetting Proteinase K into the tube containing resuspended phages.</w:t>
      </w:r>
    </w:p>
    <w:p w14:paraId="5567992B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tube in the incubator set at 37 degrees Celsius.</w:t>
      </w:r>
    </w:p>
    <w:p w14:paraId="026BE1AA" w14:textId="05A20ACB" w:rsidR="00716CAC" w:rsidRPr="008A650A" w:rsidRDefault="00386310" w:rsidP="00716CAC">
      <w:pPr>
        <w:pStyle w:val="Narration"/>
        <w:numPr>
          <w:ilvl w:val="1"/>
          <w:numId w:val="3"/>
        </w:numPr>
      </w:pPr>
      <w:r>
        <w:t>Then a</w:t>
      </w:r>
      <w:r w:rsidR="00716CAC" w:rsidRPr="008A650A">
        <w:t xml:space="preserve">dd an equal volume of phenol/chloroform/isoamyl alcohol </w:t>
      </w:r>
      <w:r w:rsidRPr="00386310">
        <w:rPr>
          <w:i/>
          <w:iCs/>
          <w:color w:val="EE0000"/>
        </w:rPr>
        <w:t>(Phenol-chloroform-iso-amyl-alcohol)</w:t>
      </w:r>
      <w:r>
        <w:rPr>
          <w:i/>
          <w:iCs/>
          <w:color w:val="EE0000"/>
        </w:rPr>
        <w:t xml:space="preserve"> </w:t>
      </w:r>
      <w:r w:rsidR="00716CAC" w:rsidRPr="008A650A">
        <w:t>mixture</w:t>
      </w:r>
      <w:r>
        <w:rPr>
          <w:i/>
          <w:iCs/>
        </w:rPr>
        <w:t xml:space="preserve"> </w:t>
      </w:r>
      <w:r w:rsidR="00716CAC" w:rsidRPr="008A650A">
        <w:t xml:space="preserve">to the sample </w:t>
      </w:r>
      <w:r w:rsidR="00716CAC" w:rsidRPr="008A650A">
        <w:rPr>
          <w:b/>
          <w:bCs/>
        </w:rPr>
        <w:t>[1]</w:t>
      </w:r>
      <w:r w:rsidR="00716CAC" w:rsidRPr="008A650A">
        <w:t xml:space="preserve">. </w:t>
      </w:r>
      <w:r>
        <w:t>Invert to mix well</w:t>
      </w:r>
      <w:r w:rsidR="00716CAC" w:rsidRPr="008A650A">
        <w:t xml:space="preserve"> </w:t>
      </w:r>
      <w:r>
        <w:t xml:space="preserve">and centrifuge </w:t>
      </w:r>
      <w:r w:rsidR="00716CAC" w:rsidRPr="008A650A">
        <w:rPr>
          <w:b/>
          <w:bCs/>
        </w:rPr>
        <w:t>[2</w:t>
      </w:r>
      <w:r>
        <w:rPr>
          <w:b/>
          <w:bCs/>
        </w:rPr>
        <w:t>-TXT</w:t>
      </w:r>
      <w:r w:rsidR="00716CAC" w:rsidRPr="008A650A">
        <w:rPr>
          <w:b/>
          <w:bCs/>
        </w:rPr>
        <w:t>]</w:t>
      </w:r>
      <w:r w:rsidR="00716CAC" w:rsidRPr="008A650A">
        <w:t xml:space="preserve">. Transfer the aqueous phase to a new reaction tube and repeat the extraction three times </w:t>
      </w:r>
      <w:r w:rsidR="00716CAC" w:rsidRPr="008A650A">
        <w:rPr>
          <w:b/>
          <w:bCs/>
        </w:rPr>
        <w:t>[</w:t>
      </w:r>
      <w:r>
        <w:rPr>
          <w:b/>
          <w:bCs/>
        </w:rPr>
        <w:t>3</w:t>
      </w:r>
      <w:r w:rsidR="00716CAC" w:rsidRPr="008A650A">
        <w:rPr>
          <w:b/>
          <w:bCs/>
        </w:rPr>
        <w:t>]</w:t>
      </w:r>
      <w:r w:rsidR="00716CAC" w:rsidRPr="008A650A">
        <w:t>.</w:t>
      </w:r>
    </w:p>
    <w:p w14:paraId="7FBCDE77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phenol/chloroform/isoamyl alcohol mixture to the sample tube.</w:t>
      </w:r>
    </w:p>
    <w:p w14:paraId="0BAF85C7" w14:textId="0F3C82A9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gently inverting the tube to mix.</w:t>
      </w:r>
      <w:r w:rsidR="00386310">
        <w:t xml:space="preserve"> </w:t>
      </w:r>
      <w:r w:rsidR="00386310">
        <w:rPr>
          <w:b/>
          <w:bCs/>
        </w:rPr>
        <w:t xml:space="preserve">TXT: Centrifugation: 15,000 x </w:t>
      </w:r>
      <w:r w:rsidR="00386310">
        <w:rPr>
          <w:b/>
          <w:bCs/>
          <w:i/>
          <w:iCs/>
        </w:rPr>
        <w:t>g</w:t>
      </w:r>
      <w:r w:rsidR="00386310">
        <w:t xml:space="preserve">, </w:t>
      </w:r>
      <w:r w:rsidR="00386310">
        <w:rPr>
          <w:b/>
          <w:bCs/>
        </w:rPr>
        <w:t>1 min, 4 °C</w:t>
      </w:r>
    </w:p>
    <w:p w14:paraId="48F5F73C" w14:textId="256EBF5A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transferring the upper aqueous layer to a new tube</w:t>
      </w:r>
      <w:r w:rsidR="00A40E75">
        <w:t xml:space="preserve">. </w:t>
      </w:r>
    </w:p>
    <w:p w14:paraId="1F1A9530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Perform three chloroform back-extractions using an equal volume of chloroform to remove residual phenol </w:t>
      </w:r>
      <w:r w:rsidRPr="008A650A">
        <w:rPr>
          <w:b/>
          <w:bCs/>
        </w:rPr>
        <w:t>[1]</w:t>
      </w:r>
      <w:r w:rsidRPr="008A650A">
        <w:t>.</w:t>
      </w:r>
    </w:p>
    <w:p w14:paraId="59DA047D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chloroform and transferring the aqueous phase to a clean tube after each extraction.</w:t>
      </w:r>
    </w:p>
    <w:p w14:paraId="1BEB1624" w14:textId="75BDCB22" w:rsidR="00716CAC" w:rsidRPr="008A650A" w:rsidRDefault="00386310" w:rsidP="00386310">
      <w:pPr>
        <w:pStyle w:val="Narration"/>
        <w:numPr>
          <w:ilvl w:val="1"/>
          <w:numId w:val="3"/>
        </w:numPr>
      </w:pPr>
      <w:r>
        <w:t>Then p</w:t>
      </w:r>
      <w:r w:rsidR="00716CAC" w:rsidRPr="008A650A">
        <w:t xml:space="preserve">recipitate the DNA by adding 0.1 volume of 3 molar sodium acetate at pH 5.5 and 2.5 volumes of ethanol </w:t>
      </w:r>
      <w:r w:rsidR="00716CAC" w:rsidRPr="008A650A">
        <w:rPr>
          <w:b/>
          <w:bCs/>
        </w:rPr>
        <w:t>[1]</w:t>
      </w:r>
      <w:r w:rsidR="00716CAC" w:rsidRPr="008A650A">
        <w:t xml:space="preserve">. Incubate the mixture overnight at minus 20 degrees Celsius </w:t>
      </w:r>
      <w:r w:rsidR="00716CAC" w:rsidRPr="008A650A">
        <w:rPr>
          <w:b/>
          <w:bCs/>
        </w:rPr>
        <w:t>[2]</w:t>
      </w:r>
      <w:r w:rsidR="00716CAC" w:rsidRPr="008A650A">
        <w:t>.</w:t>
      </w:r>
      <w:r w:rsidRPr="00386310">
        <w:t xml:space="preserve"> </w:t>
      </w:r>
      <w:r>
        <w:t>The next day, c</w:t>
      </w:r>
      <w:r w:rsidRPr="008A650A">
        <w:t>entrifuge the sample at 15,000</w:t>
      </w:r>
      <w:r w:rsidRPr="00386310">
        <w:rPr>
          <w:i/>
          <w:iCs/>
        </w:rPr>
        <w:t xml:space="preserve"> g</w:t>
      </w:r>
      <w:r w:rsidRPr="008A650A">
        <w:t xml:space="preserve"> for 1 hour at 4 degrees Celsius to pellet the DNA </w:t>
      </w:r>
      <w:r w:rsidRPr="008A650A">
        <w:rPr>
          <w:b/>
          <w:bCs/>
        </w:rPr>
        <w:t>[</w:t>
      </w:r>
      <w:r>
        <w:rPr>
          <w:b/>
          <w:bCs/>
        </w:rPr>
        <w:t>3</w:t>
      </w:r>
      <w:r w:rsidRPr="008A650A">
        <w:rPr>
          <w:b/>
          <w:bCs/>
        </w:rPr>
        <w:t>]</w:t>
      </w:r>
      <w:r w:rsidRPr="008A650A">
        <w:t>.</w:t>
      </w:r>
    </w:p>
    <w:p w14:paraId="24BD17AE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sodium acetate and ethanol to the tube.</w:t>
      </w:r>
    </w:p>
    <w:p w14:paraId="05423552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tube in a freezer set to minus 20 degrees Celsius.</w:t>
      </w:r>
    </w:p>
    <w:p w14:paraId="38004F6A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tube into the centrifuge and initiating the spin.</w:t>
      </w:r>
    </w:p>
    <w:p w14:paraId="7EF37929" w14:textId="317F1B4A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Wash the DNA pellet twice with 200 microliters of 70 percent ethanol </w:t>
      </w:r>
      <w:r w:rsidRPr="008A650A">
        <w:rPr>
          <w:b/>
          <w:bCs/>
        </w:rPr>
        <w:t>[1]</w:t>
      </w:r>
      <w:r w:rsidRPr="008A650A">
        <w:t xml:space="preserve">. Gently shake the tube and centrifuge </w:t>
      </w:r>
      <w:r w:rsidR="00386310">
        <w:t>again</w:t>
      </w:r>
      <w:r w:rsidRPr="008A650A">
        <w:t xml:space="preserve"> </w:t>
      </w:r>
      <w:r w:rsidRPr="008A650A">
        <w:rPr>
          <w:b/>
          <w:bCs/>
        </w:rPr>
        <w:t>[2</w:t>
      </w:r>
      <w:r w:rsidR="00386310"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 xml:space="preserve">. </w:t>
      </w:r>
    </w:p>
    <w:p w14:paraId="5D7C0A10" w14:textId="2498127A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 xml:space="preserve">Talent adding </w:t>
      </w:r>
      <w:r w:rsidR="00386310">
        <w:t xml:space="preserve">200 µL </w:t>
      </w:r>
      <w:r w:rsidRPr="008A650A">
        <w:t>ethanol to the DNA pellet.</w:t>
      </w:r>
    </w:p>
    <w:p w14:paraId="2256DAC6" w14:textId="2413CE6A" w:rsidR="00716CAC" w:rsidRPr="008A650A" w:rsidRDefault="00716CAC" w:rsidP="00386310">
      <w:pPr>
        <w:pStyle w:val="ShotDescription"/>
        <w:numPr>
          <w:ilvl w:val="2"/>
          <w:numId w:val="3"/>
        </w:numPr>
      </w:pPr>
      <w:r w:rsidRPr="008A650A">
        <w:t xml:space="preserve">Talent shaking the tube </w:t>
      </w:r>
      <w:r w:rsidR="00386310">
        <w:t>and placing it in a centrifuge</w:t>
      </w:r>
      <w:r w:rsidRPr="008A650A">
        <w:t>.</w:t>
      </w:r>
      <w:r w:rsidR="00386310">
        <w:t xml:space="preserve"> </w:t>
      </w:r>
      <w:r w:rsidR="00386310">
        <w:rPr>
          <w:b/>
          <w:bCs/>
        </w:rPr>
        <w:t xml:space="preserve">TXT: Centrifugation: 15,000 x </w:t>
      </w:r>
      <w:r w:rsidR="00386310">
        <w:rPr>
          <w:b/>
          <w:bCs/>
          <w:i/>
          <w:iCs/>
        </w:rPr>
        <w:t>g</w:t>
      </w:r>
      <w:r w:rsidR="00386310">
        <w:t xml:space="preserve">, </w:t>
      </w:r>
      <w:r w:rsidR="00386310">
        <w:rPr>
          <w:b/>
          <w:bCs/>
        </w:rPr>
        <w:t>15 min, 4 °C</w:t>
      </w:r>
    </w:p>
    <w:p w14:paraId="7913A495" w14:textId="24F7484B" w:rsidR="00716CAC" w:rsidRPr="008A650A" w:rsidRDefault="00386310" w:rsidP="00DD41DC">
      <w:pPr>
        <w:pStyle w:val="Narration"/>
        <w:numPr>
          <w:ilvl w:val="1"/>
          <w:numId w:val="3"/>
        </w:numPr>
      </w:pPr>
      <w:r w:rsidRPr="008A650A">
        <w:t xml:space="preserve">Carefully remove the supernatant </w:t>
      </w:r>
      <w:r w:rsidRPr="008A650A">
        <w:rPr>
          <w:b/>
          <w:bCs/>
        </w:rPr>
        <w:t>[</w:t>
      </w:r>
      <w:r>
        <w:rPr>
          <w:b/>
          <w:bCs/>
        </w:rPr>
        <w:t>1</w:t>
      </w:r>
      <w:r w:rsidRPr="008A650A">
        <w:rPr>
          <w:b/>
          <w:bCs/>
        </w:rPr>
        <w:t>]</w:t>
      </w:r>
      <w:r>
        <w:t xml:space="preserve">, </w:t>
      </w:r>
      <w:r w:rsidRPr="00386310">
        <w:t>then r</w:t>
      </w:r>
      <w:r w:rsidR="00716CAC" w:rsidRPr="00386310">
        <w:t>esuspend</w:t>
      </w:r>
      <w:r w:rsidR="00716CAC" w:rsidRPr="008A650A">
        <w:t xml:space="preserve"> the purified DNA in ultrapure water </w:t>
      </w:r>
      <w:r w:rsidR="00716CAC" w:rsidRPr="008A650A">
        <w:rPr>
          <w:b/>
          <w:bCs/>
        </w:rPr>
        <w:t>[</w:t>
      </w:r>
      <w:r>
        <w:rPr>
          <w:b/>
          <w:bCs/>
        </w:rPr>
        <w:t>2</w:t>
      </w:r>
      <w:r w:rsidR="00716CAC" w:rsidRPr="008A650A">
        <w:rPr>
          <w:b/>
          <w:bCs/>
        </w:rPr>
        <w:t>]</w:t>
      </w:r>
      <w:r w:rsidR="00716CAC" w:rsidRPr="008A650A">
        <w:t>.</w:t>
      </w:r>
      <w:r w:rsidR="00DD41DC" w:rsidRPr="00DD41DC">
        <w:t xml:space="preserve"> </w:t>
      </w:r>
      <w:r w:rsidR="00DD41DC" w:rsidRPr="008A650A">
        <w:t xml:space="preserve">Store the DNA at minus 20 degrees Celsius until further use </w:t>
      </w:r>
      <w:r w:rsidR="00DD41DC" w:rsidRPr="008A650A">
        <w:rPr>
          <w:b/>
          <w:bCs/>
        </w:rPr>
        <w:t>[</w:t>
      </w:r>
      <w:r w:rsidR="00DD41DC">
        <w:rPr>
          <w:b/>
          <w:bCs/>
        </w:rPr>
        <w:t>3</w:t>
      </w:r>
      <w:r w:rsidR="00DD41DC" w:rsidRPr="008A650A">
        <w:rPr>
          <w:b/>
          <w:bCs/>
        </w:rPr>
        <w:t>]</w:t>
      </w:r>
      <w:r w:rsidR="00DD41DC" w:rsidRPr="008A650A">
        <w:t>.</w:t>
      </w:r>
    </w:p>
    <w:p w14:paraId="305D74EC" w14:textId="2252E5A5" w:rsidR="00386310" w:rsidRDefault="00386310" w:rsidP="00716CAC">
      <w:pPr>
        <w:pStyle w:val="ShotDescription"/>
        <w:numPr>
          <w:ilvl w:val="2"/>
          <w:numId w:val="3"/>
        </w:numPr>
      </w:pPr>
      <w:r w:rsidRPr="008A650A">
        <w:t>Talent removing the supernatant without disturbing the pellet</w:t>
      </w:r>
      <w:r>
        <w:t xml:space="preserve">. </w:t>
      </w:r>
    </w:p>
    <w:p w14:paraId="019DF35A" w14:textId="6FFBF7C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lastRenderedPageBreak/>
        <w:t>Talent pipetting ultrapure water into the tube and mixing gently.</w:t>
      </w:r>
    </w:p>
    <w:p w14:paraId="02364649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DNA sample into a labeled tube and storing it in a minus 20 degrees Celsius freezer.</w:t>
      </w:r>
    </w:p>
    <w:p w14:paraId="3D82A47C" w14:textId="1DE53233" w:rsidR="00DD41DC" w:rsidRDefault="005A1E98" w:rsidP="00DD41D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A1E98">
        <w:rPr>
          <w:rFonts w:cstheme="minorHAnsi"/>
          <w:b/>
          <w:bCs/>
        </w:rPr>
        <w:t>Validation of Phage Editing via CRISPR-Cas Assays and Cas13a-Based Counterselection</w:t>
      </w:r>
    </w:p>
    <w:p w14:paraId="3A7A5D14" w14:textId="77777777" w:rsidR="00DD41DC" w:rsidRDefault="00DD41DC" w:rsidP="00FE3EC3">
      <w:pPr>
        <w:pStyle w:val="Narration"/>
        <w:ind w:left="0" w:firstLine="0"/>
      </w:pPr>
    </w:p>
    <w:p w14:paraId="77331A59" w14:textId="7E036CF0" w:rsidR="00716CAC" w:rsidRPr="008A650A" w:rsidRDefault="00716CAC" w:rsidP="00716CAC">
      <w:pPr>
        <w:pStyle w:val="Narration"/>
        <w:numPr>
          <w:ilvl w:val="1"/>
          <w:numId w:val="3"/>
        </w:numPr>
      </w:pPr>
      <w:r w:rsidRPr="000C46E3">
        <w:t>Inoculate</w:t>
      </w:r>
      <w:r w:rsidRPr="008A650A">
        <w:t xml:space="preserve"> </w:t>
      </w:r>
      <w:r w:rsidRPr="008A650A">
        <w:rPr>
          <w:i/>
          <w:iCs/>
        </w:rPr>
        <w:t>Escherichia coli</w:t>
      </w:r>
      <w:r w:rsidRPr="008A650A">
        <w:t xml:space="preserve"> BL21</w:t>
      </w:r>
      <w:r w:rsidR="000C46E3">
        <w:t xml:space="preserve"> </w:t>
      </w:r>
      <w:r w:rsidR="000C46E3" w:rsidRPr="008A650A">
        <w:t xml:space="preserve">(DE3) </w:t>
      </w:r>
      <w:r w:rsidR="000C46E3" w:rsidRPr="000C46E3">
        <w:rPr>
          <w:i/>
          <w:iCs/>
          <w:color w:val="EE0000"/>
        </w:rPr>
        <w:t>(B-L-Twenty-One</w:t>
      </w:r>
      <w:r w:rsidR="000C46E3">
        <w:rPr>
          <w:i/>
          <w:iCs/>
          <w:color w:val="EE0000"/>
        </w:rPr>
        <w:t>-D-E-Three</w:t>
      </w:r>
      <w:r w:rsidR="000C46E3" w:rsidRPr="000C46E3">
        <w:rPr>
          <w:i/>
          <w:iCs/>
          <w:color w:val="EE0000"/>
        </w:rPr>
        <w:t xml:space="preserve">) </w:t>
      </w:r>
      <w:r w:rsidRPr="008A650A">
        <w:t xml:space="preserve">cells that are transformed with both the pET28a_NgTET </w:t>
      </w:r>
      <w:r w:rsidR="000C46E3" w:rsidRPr="000C46E3">
        <w:rPr>
          <w:i/>
          <w:iCs/>
          <w:color w:val="EE0000"/>
        </w:rPr>
        <w:t xml:space="preserve">(p-E-T-Twenty-Eight-A-N-G-T-E-T) </w:t>
      </w:r>
      <w:r w:rsidRPr="008A650A">
        <w:t xml:space="preserve">plasmid and a Cas12 </w:t>
      </w:r>
      <w:r w:rsidR="000C46E3" w:rsidRPr="000C46E3">
        <w:rPr>
          <w:i/>
          <w:iCs/>
          <w:color w:val="EE0000"/>
        </w:rPr>
        <w:t>(</w:t>
      </w:r>
      <w:r w:rsidR="000C46E3">
        <w:rPr>
          <w:i/>
          <w:iCs/>
          <w:color w:val="EE0000"/>
        </w:rPr>
        <w:t>Kas-Twelve)</w:t>
      </w:r>
      <w:r w:rsidR="000C46E3" w:rsidRPr="008A650A">
        <w:t xml:space="preserve"> </w:t>
      </w:r>
      <w:r w:rsidRPr="008A650A">
        <w:t xml:space="preserve">or Cas9 </w:t>
      </w:r>
      <w:r w:rsidR="000C46E3" w:rsidRPr="000C46E3">
        <w:rPr>
          <w:i/>
          <w:iCs/>
          <w:color w:val="EE0000"/>
        </w:rPr>
        <w:t>(</w:t>
      </w:r>
      <w:r w:rsidR="000C46E3">
        <w:rPr>
          <w:i/>
          <w:iCs/>
          <w:color w:val="EE0000"/>
        </w:rPr>
        <w:t>Kas-Nine)</w:t>
      </w:r>
      <w:r w:rsidR="000C46E3" w:rsidRPr="008A650A">
        <w:t xml:space="preserve"> </w:t>
      </w:r>
      <w:r w:rsidRPr="008A650A">
        <w:t xml:space="preserve">expression plasmid </w:t>
      </w:r>
      <w:r w:rsidRPr="008A650A">
        <w:rPr>
          <w:b/>
          <w:bCs/>
        </w:rPr>
        <w:t>[1]</w:t>
      </w:r>
      <w:r w:rsidRPr="008A650A">
        <w:t>.</w:t>
      </w:r>
    </w:p>
    <w:p w14:paraId="7E86B6E3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 xml:space="preserve">Talent using a sterile loop to inoculate </w:t>
      </w:r>
      <w:r w:rsidRPr="008A650A">
        <w:rPr>
          <w:i/>
          <w:iCs/>
        </w:rPr>
        <w:t>E. coli</w:t>
      </w:r>
      <w:r w:rsidRPr="008A650A">
        <w:t xml:space="preserve"> from an overnight culture into fresh LB medium containing selective antibiotics.</w:t>
      </w:r>
    </w:p>
    <w:p w14:paraId="11232704" w14:textId="23B3C7F0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Grow the culture in LB medium with </w:t>
      </w:r>
      <w:r w:rsidR="000C46E3">
        <w:t xml:space="preserve">supplemented with </w:t>
      </w:r>
      <w:r w:rsidRPr="008A650A">
        <w:t xml:space="preserve">appropriate antibiotics at 37 degrees Celsius with shaking </w:t>
      </w:r>
      <w:r w:rsidRPr="008A650A">
        <w:rPr>
          <w:b/>
          <w:bCs/>
        </w:rPr>
        <w:t>[1</w:t>
      </w:r>
      <w:r w:rsidR="000C46E3"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 xml:space="preserve">. Induce </w:t>
      </w:r>
      <w:proofErr w:type="spellStart"/>
      <w:r w:rsidRPr="008A650A">
        <w:t>NgTET</w:t>
      </w:r>
      <w:proofErr w:type="spellEnd"/>
      <w:r w:rsidRPr="008A650A">
        <w:t xml:space="preserve"> expression by adding 0.05 millimolar IPTG</w:t>
      </w:r>
      <w:r w:rsidR="00A40E75">
        <w:t xml:space="preserve"> </w:t>
      </w:r>
      <w:r w:rsidR="00A40E75" w:rsidRPr="00716CAC">
        <w:rPr>
          <w:i/>
          <w:iCs/>
          <w:color w:val="EE0000"/>
        </w:rPr>
        <w:t>(</w:t>
      </w:r>
      <w:r w:rsidR="00A40E75">
        <w:rPr>
          <w:i/>
          <w:iCs/>
          <w:color w:val="EE0000"/>
        </w:rPr>
        <w:t>I-P-T-G)</w:t>
      </w:r>
      <w:r w:rsidRPr="008A650A">
        <w:t xml:space="preserve"> and incubate for an additional 2 hours at 37 degrees Celsius </w:t>
      </w:r>
      <w:r w:rsidRPr="008A650A">
        <w:rPr>
          <w:b/>
          <w:bCs/>
        </w:rPr>
        <w:t>[</w:t>
      </w:r>
      <w:r w:rsidR="000C46E3">
        <w:rPr>
          <w:b/>
          <w:bCs/>
        </w:rPr>
        <w:t>2</w:t>
      </w:r>
      <w:r w:rsidRPr="008A650A">
        <w:rPr>
          <w:b/>
          <w:bCs/>
        </w:rPr>
        <w:t>]</w:t>
      </w:r>
      <w:r w:rsidRPr="008A650A">
        <w:t>.</w:t>
      </w:r>
    </w:p>
    <w:p w14:paraId="0C9C845F" w14:textId="5995F72C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flask on a shaking incubator and monitoring OD600 with a spectrophotometer.</w:t>
      </w:r>
      <w:r w:rsidR="000C46E3">
        <w:t xml:space="preserve"> </w:t>
      </w:r>
      <w:r w:rsidR="000C46E3">
        <w:rPr>
          <w:b/>
          <w:bCs/>
        </w:rPr>
        <w:t>TXT: Start culture from OD</w:t>
      </w:r>
      <w:proofErr w:type="gramStart"/>
      <w:r w:rsidR="000C46E3" w:rsidRPr="000C46E3">
        <w:rPr>
          <w:b/>
          <w:bCs/>
          <w:vertAlign w:val="subscript"/>
        </w:rPr>
        <w:t>600</w:t>
      </w:r>
      <w:r w:rsidR="000C46E3">
        <w:rPr>
          <w:b/>
          <w:bCs/>
        </w:rPr>
        <w:t xml:space="preserve"> :</w:t>
      </w:r>
      <w:proofErr w:type="gramEnd"/>
      <w:r w:rsidR="000C46E3">
        <w:rPr>
          <w:b/>
          <w:bCs/>
        </w:rPr>
        <w:t xml:space="preserve"> 0.1; Continue until culture reaches 0.4</w:t>
      </w:r>
    </w:p>
    <w:p w14:paraId="63741697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adding IPTG to the flask and returning it to the incubator.</w:t>
      </w:r>
    </w:p>
    <w:p w14:paraId="779384FB" w14:textId="378D20B3" w:rsidR="00716CAC" w:rsidRPr="008A650A" w:rsidRDefault="00716CAC" w:rsidP="000C46E3">
      <w:pPr>
        <w:pStyle w:val="Narration"/>
        <w:numPr>
          <w:ilvl w:val="1"/>
          <w:numId w:val="3"/>
        </w:numPr>
      </w:pPr>
      <w:r w:rsidRPr="008A650A">
        <w:t xml:space="preserve">As a control, compare </w:t>
      </w:r>
      <w:r w:rsidRPr="008A650A">
        <w:rPr>
          <w:i/>
          <w:iCs/>
        </w:rPr>
        <w:t>E. coli</w:t>
      </w:r>
      <w:r w:rsidRPr="008A650A">
        <w:t xml:space="preserve"> BL21 (DE3) strains with and without </w:t>
      </w:r>
      <w:proofErr w:type="spellStart"/>
      <w:r w:rsidRPr="008A650A">
        <w:t>NgTET</w:t>
      </w:r>
      <w:proofErr w:type="spellEnd"/>
      <w:r w:rsidRPr="008A650A">
        <w:t xml:space="preserve"> overexpression </w:t>
      </w:r>
      <w:r w:rsidRPr="008A650A">
        <w:rPr>
          <w:b/>
          <w:bCs/>
        </w:rPr>
        <w:t>[1</w:t>
      </w:r>
      <w:r w:rsidR="000C46E3"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 xml:space="preserve">. </w:t>
      </w:r>
      <w:r w:rsidR="000C46E3" w:rsidRPr="008A650A">
        <w:t xml:space="preserve">Transfer 300 microliters of the </w:t>
      </w:r>
      <w:r w:rsidR="000C46E3" w:rsidRPr="008A650A">
        <w:rPr>
          <w:i/>
          <w:iCs/>
        </w:rPr>
        <w:t>E. coli</w:t>
      </w:r>
      <w:r w:rsidR="000C46E3" w:rsidRPr="008A650A">
        <w:t xml:space="preserve"> </w:t>
      </w:r>
      <w:proofErr w:type="gramStart"/>
      <w:r w:rsidR="000C46E3" w:rsidRPr="008A650A">
        <w:t>cultures</w:t>
      </w:r>
      <w:proofErr w:type="gramEnd"/>
      <w:r w:rsidR="000C46E3" w:rsidRPr="008A650A">
        <w:t xml:space="preserve"> into a sterile tube </w:t>
      </w:r>
      <w:r w:rsidR="000C46E3" w:rsidRPr="008A650A">
        <w:rPr>
          <w:b/>
          <w:bCs/>
        </w:rPr>
        <w:t>[</w:t>
      </w:r>
      <w:r w:rsidR="000C46E3">
        <w:rPr>
          <w:b/>
          <w:bCs/>
        </w:rPr>
        <w:t>2</w:t>
      </w:r>
      <w:r w:rsidR="000C46E3" w:rsidRPr="008A650A">
        <w:rPr>
          <w:b/>
          <w:bCs/>
        </w:rPr>
        <w:t>]</w:t>
      </w:r>
      <w:r w:rsidR="000C46E3" w:rsidRPr="008A650A">
        <w:t>.</w:t>
      </w:r>
    </w:p>
    <w:p w14:paraId="71618120" w14:textId="4DC40EF6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labeling two sets of cultures for comparison and preparing for downstream plaque analysis.</w:t>
      </w:r>
      <w:r w:rsidR="000C46E3">
        <w:t xml:space="preserve"> </w:t>
      </w:r>
      <w:r w:rsidR="000C46E3">
        <w:rPr>
          <w:b/>
          <w:bCs/>
        </w:rPr>
        <w:t xml:space="preserve">TXT: In the absence of </w:t>
      </w:r>
      <w:proofErr w:type="spellStart"/>
      <w:r w:rsidR="000C46E3">
        <w:rPr>
          <w:b/>
          <w:bCs/>
        </w:rPr>
        <w:t>NgTET</w:t>
      </w:r>
      <w:proofErr w:type="spellEnd"/>
      <w:r w:rsidR="000C46E3">
        <w:rPr>
          <w:b/>
          <w:bCs/>
        </w:rPr>
        <w:t>, a higher number of plaque-forming units are expected</w:t>
      </w:r>
    </w:p>
    <w:p w14:paraId="5023222F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ipetting the bacterial culture into a sterile microcentrifuge tube.</w:t>
      </w:r>
    </w:p>
    <w:p w14:paraId="6EE350BE" w14:textId="710A3B30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Infect the culture with either T4 wild-type or </w:t>
      </w:r>
      <w:proofErr w:type="spellStart"/>
      <w:r w:rsidRPr="008A650A">
        <w:t>NgTET</w:t>
      </w:r>
      <w:proofErr w:type="spellEnd"/>
      <w:r w:rsidRPr="008A650A">
        <w:t xml:space="preserve">-treated phage at a multiplicity of infection of 0.01 </w:t>
      </w:r>
      <w:r w:rsidRPr="008A650A">
        <w:rPr>
          <w:b/>
          <w:bCs/>
        </w:rPr>
        <w:t>[1]</w:t>
      </w:r>
      <w:r w:rsidRPr="008A650A">
        <w:t>. Mix gently to ensure even phage distribution</w:t>
      </w:r>
      <w:r w:rsidR="000C46E3">
        <w:t xml:space="preserve"> then incubate again</w:t>
      </w:r>
      <w:r w:rsidRPr="008A650A">
        <w:t xml:space="preserve"> </w:t>
      </w:r>
      <w:r w:rsidRPr="008A650A">
        <w:rPr>
          <w:b/>
          <w:bCs/>
        </w:rPr>
        <w:t>[2</w:t>
      </w:r>
      <w:r w:rsidR="000C46E3">
        <w:rPr>
          <w:b/>
          <w:bCs/>
        </w:rPr>
        <w:t>-TXT</w:t>
      </w:r>
      <w:r w:rsidRPr="008A650A">
        <w:rPr>
          <w:b/>
          <w:bCs/>
        </w:rPr>
        <w:t>]</w:t>
      </w:r>
      <w:r w:rsidRPr="008A650A">
        <w:t>.</w:t>
      </w:r>
    </w:p>
    <w:p w14:paraId="219D89E7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 xml:space="preserve">Talent adding phage solution into the tube with </w:t>
      </w:r>
      <w:r w:rsidRPr="008A650A">
        <w:rPr>
          <w:i/>
          <w:iCs/>
        </w:rPr>
        <w:t>E. coli</w:t>
      </w:r>
      <w:r w:rsidRPr="008A650A">
        <w:t>.</w:t>
      </w:r>
    </w:p>
    <w:p w14:paraId="33C02694" w14:textId="2A7EC465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gently flicking or pipetting the tube to mix the contents.</w:t>
      </w:r>
      <w:r w:rsidR="000C46E3">
        <w:t xml:space="preserve"> </w:t>
      </w:r>
      <w:r w:rsidR="000C46E3">
        <w:rPr>
          <w:b/>
          <w:bCs/>
        </w:rPr>
        <w:t>TXT: 37 °C, 7 min</w:t>
      </w:r>
    </w:p>
    <w:p w14:paraId="640F3F72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Add the bacteria-phage mixture to 4 milliliters of LB soft agar containing 0.75 percent agar and antibiotics </w:t>
      </w:r>
      <w:r w:rsidRPr="008A650A">
        <w:rPr>
          <w:b/>
          <w:bCs/>
        </w:rPr>
        <w:t>[1]</w:t>
      </w:r>
      <w:r w:rsidRPr="008A650A">
        <w:t xml:space="preserve">. Mix thoroughly but gently to avoid bubble formation </w:t>
      </w:r>
      <w:r w:rsidRPr="008A650A">
        <w:rPr>
          <w:b/>
          <w:bCs/>
        </w:rPr>
        <w:t>[2]</w:t>
      </w:r>
      <w:r w:rsidRPr="008A650A">
        <w:t>.</w:t>
      </w:r>
    </w:p>
    <w:p w14:paraId="3801D1BB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ipetting the mixture into molten LB soft agar tube.</w:t>
      </w:r>
    </w:p>
    <w:p w14:paraId="38D7D132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gently inverting or swirling the tube to mix.</w:t>
      </w:r>
    </w:p>
    <w:p w14:paraId="4A8131F9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Pour the soft agar mixture onto a pre-warmed LB agar plate </w:t>
      </w:r>
      <w:r w:rsidRPr="008A650A">
        <w:rPr>
          <w:b/>
          <w:bCs/>
        </w:rPr>
        <w:t>[1]</w:t>
      </w:r>
      <w:r w:rsidRPr="008A650A">
        <w:t xml:space="preserve">. Let the plate solidify briefly at room temperature </w:t>
      </w:r>
      <w:r w:rsidRPr="008A650A">
        <w:rPr>
          <w:b/>
          <w:bCs/>
        </w:rPr>
        <w:t>[2]</w:t>
      </w:r>
      <w:r w:rsidRPr="008A650A">
        <w:t xml:space="preserve"> and incubate overnight at 37 degrees Celsius </w:t>
      </w:r>
      <w:r w:rsidRPr="008A650A">
        <w:rPr>
          <w:b/>
          <w:bCs/>
        </w:rPr>
        <w:t>[3]</w:t>
      </w:r>
      <w:r w:rsidRPr="008A650A">
        <w:t>.</w:t>
      </w:r>
    </w:p>
    <w:p w14:paraId="5966E9E2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lastRenderedPageBreak/>
        <w:t>Talent pouring the soft agar evenly over the LB agar plate.</w:t>
      </w:r>
    </w:p>
    <w:p w14:paraId="5C27676E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Plate resting on the bench while the agar solidifies.</w:t>
      </w:r>
    </w:p>
    <w:p w14:paraId="6EB7C91D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lacing the plate in a 37 degrees Celsius incubator.</w:t>
      </w:r>
    </w:p>
    <w:p w14:paraId="1BAB5BCB" w14:textId="7C3804D2" w:rsidR="00716CAC" w:rsidRPr="008A650A" w:rsidRDefault="00A318C7" w:rsidP="00716CAC">
      <w:pPr>
        <w:pStyle w:val="Narration"/>
        <w:numPr>
          <w:ilvl w:val="1"/>
          <w:numId w:val="3"/>
        </w:numPr>
      </w:pPr>
      <w:r>
        <w:t>The next</w:t>
      </w:r>
      <w:r w:rsidR="00716CAC" w:rsidRPr="008A650A">
        <w:t xml:space="preserve"> day, count the plaques to determine the number of plaque-forming units </w:t>
      </w:r>
      <w:r w:rsidR="00716CAC" w:rsidRPr="008A650A">
        <w:rPr>
          <w:b/>
          <w:bCs/>
        </w:rPr>
        <w:t>[1]</w:t>
      </w:r>
      <w:r w:rsidR="00716CAC" w:rsidRPr="008A650A">
        <w:t>.</w:t>
      </w:r>
    </w:p>
    <w:p w14:paraId="17C0F9E7" w14:textId="08D47ED7" w:rsidR="00A318C7" w:rsidRDefault="003E086B" w:rsidP="00B337DC">
      <w:pPr>
        <w:pStyle w:val="ShotDescription"/>
        <w:numPr>
          <w:ilvl w:val="2"/>
          <w:numId w:val="3"/>
        </w:numPr>
      </w:pPr>
      <w:r>
        <w:t>Shot of</w:t>
      </w:r>
      <w:r w:rsidR="00716CAC" w:rsidRPr="008A650A">
        <w:t xml:space="preserve"> agar plate showing distinct plaques</w:t>
      </w:r>
      <w:r>
        <w:t>.</w:t>
      </w:r>
    </w:p>
    <w:p w14:paraId="0174CDFC" w14:textId="42DB6800" w:rsidR="00716CAC" w:rsidRPr="008A650A" w:rsidRDefault="00B337DC" w:rsidP="00716CAC">
      <w:pPr>
        <w:pStyle w:val="Narration"/>
        <w:numPr>
          <w:ilvl w:val="1"/>
          <w:numId w:val="3"/>
        </w:numPr>
      </w:pPr>
      <w:r>
        <w:t>For counter-selection, i</w:t>
      </w:r>
      <w:r w:rsidR="00716CAC" w:rsidRPr="008A650A">
        <w:t xml:space="preserve">nfect </w:t>
      </w:r>
      <w:proofErr w:type="gramStart"/>
      <w:r w:rsidR="00716CAC" w:rsidRPr="008A650A">
        <w:rPr>
          <w:i/>
          <w:iCs/>
        </w:rPr>
        <w:t>E</w:t>
      </w:r>
      <w:r w:rsidR="00A318C7">
        <w:rPr>
          <w:i/>
          <w:iCs/>
        </w:rPr>
        <w:t>.</w:t>
      </w:r>
      <w:r w:rsidR="00716CAC" w:rsidRPr="008A650A">
        <w:rPr>
          <w:i/>
          <w:iCs/>
        </w:rPr>
        <w:t>coli</w:t>
      </w:r>
      <w:proofErr w:type="gramEnd"/>
      <w:r w:rsidR="00716CAC" w:rsidRPr="008A650A">
        <w:t xml:space="preserve"> Cas13a spacer using the </w:t>
      </w:r>
      <w:proofErr w:type="spellStart"/>
      <w:r w:rsidR="00716CAC" w:rsidRPr="008A650A">
        <w:t>phages</w:t>
      </w:r>
      <w:proofErr w:type="spellEnd"/>
      <w:r w:rsidR="00716CAC" w:rsidRPr="008A650A">
        <w:t xml:space="preserve"> to be counter-selected </w:t>
      </w:r>
      <w:r w:rsidR="00716CAC" w:rsidRPr="008A650A">
        <w:rPr>
          <w:b/>
          <w:bCs/>
        </w:rPr>
        <w:t>[1</w:t>
      </w:r>
      <w:r>
        <w:rPr>
          <w:b/>
          <w:bCs/>
        </w:rPr>
        <w:t>-TXT</w:t>
      </w:r>
      <w:r w:rsidR="00716CAC" w:rsidRPr="008A650A">
        <w:rPr>
          <w:b/>
          <w:bCs/>
        </w:rPr>
        <w:t>]</w:t>
      </w:r>
      <w:r w:rsidR="00716CAC" w:rsidRPr="008A650A">
        <w:t xml:space="preserve">. </w:t>
      </w:r>
    </w:p>
    <w:p w14:paraId="790EFCE8" w14:textId="599C94C0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 xml:space="preserve">Talent pipetting phage solution into a tube containing </w:t>
      </w:r>
      <w:r w:rsidRPr="008A650A">
        <w:rPr>
          <w:i/>
          <w:iCs/>
        </w:rPr>
        <w:t>E. coli</w:t>
      </w:r>
      <w:r w:rsidRPr="008A650A">
        <w:t xml:space="preserve"> Cas13a_spacer culture.</w:t>
      </w:r>
      <w:r w:rsidR="00B337DC">
        <w:t xml:space="preserve"> </w:t>
      </w:r>
      <w:r w:rsidR="00B337DC">
        <w:rPr>
          <w:b/>
          <w:bCs/>
        </w:rPr>
        <w:t>TXT: This facilitates RNA degradation in phages without desired mutation</w:t>
      </w:r>
    </w:p>
    <w:p w14:paraId="338CA052" w14:textId="77777777" w:rsidR="00716CAC" w:rsidRPr="008A650A" w:rsidRDefault="00716CAC" w:rsidP="00716CAC">
      <w:pPr>
        <w:pStyle w:val="Narration"/>
        <w:numPr>
          <w:ilvl w:val="1"/>
          <w:numId w:val="3"/>
        </w:numPr>
      </w:pPr>
      <w:r w:rsidRPr="008A650A">
        <w:t xml:space="preserve">Perform the counter-selection under the same conditions used for mutagenesis </w:t>
      </w:r>
      <w:r w:rsidRPr="008A650A">
        <w:rPr>
          <w:b/>
          <w:bCs/>
        </w:rPr>
        <w:t>[1]</w:t>
      </w:r>
      <w:r w:rsidRPr="008A650A">
        <w:t xml:space="preserve">. Include </w:t>
      </w:r>
      <w:r w:rsidRPr="008A650A">
        <w:rPr>
          <w:i/>
          <w:iCs/>
        </w:rPr>
        <w:t>E. coli</w:t>
      </w:r>
      <w:r w:rsidRPr="008A650A">
        <w:t xml:space="preserve"> with a non-targeting Cas13a spacer as a negative control to confirm spacer-specific plaque reduction </w:t>
      </w:r>
      <w:r w:rsidRPr="008A650A">
        <w:rPr>
          <w:b/>
          <w:bCs/>
        </w:rPr>
        <w:t>[2]</w:t>
      </w:r>
      <w:r w:rsidRPr="008A650A">
        <w:t>.</w:t>
      </w:r>
    </w:p>
    <w:p w14:paraId="34EF2AAE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replicating infection and incubation conditions used in prior mutagenesis steps.</w:t>
      </w:r>
    </w:p>
    <w:p w14:paraId="56451439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labeling and preparing control cultures with non-targeting spacers.</w:t>
      </w:r>
    </w:p>
    <w:p w14:paraId="3325C5B2" w14:textId="31499BFE" w:rsidR="00716CAC" w:rsidRPr="008A650A" w:rsidRDefault="00716CAC" w:rsidP="00B337DC">
      <w:pPr>
        <w:pStyle w:val="Narration"/>
        <w:numPr>
          <w:ilvl w:val="1"/>
          <w:numId w:val="3"/>
        </w:numPr>
      </w:pPr>
      <w:r w:rsidRPr="008A650A">
        <w:t>After incubation, filter the supernatant through a 0.45</w:t>
      </w:r>
      <w:r w:rsidR="00B337DC">
        <w:t>-</w:t>
      </w:r>
      <w:r w:rsidRPr="008A650A">
        <w:t xml:space="preserve">micrometer filter to remove bacterial debris </w:t>
      </w:r>
      <w:r w:rsidRPr="008A650A">
        <w:rPr>
          <w:b/>
          <w:bCs/>
        </w:rPr>
        <w:t>[1]</w:t>
      </w:r>
      <w:r w:rsidRPr="008A650A">
        <w:t>.</w:t>
      </w:r>
      <w:r w:rsidR="00B337DC" w:rsidRPr="00B337DC">
        <w:t xml:space="preserve"> </w:t>
      </w:r>
      <w:r w:rsidR="00B337DC" w:rsidRPr="008A650A">
        <w:t xml:space="preserve">Use the </w:t>
      </w:r>
      <w:proofErr w:type="spellStart"/>
      <w:r w:rsidR="00B337DC" w:rsidRPr="008A650A">
        <w:t>counterselected</w:t>
      </w:r>
      <w:proofErr w:type="spellEnd"/>
      <w:r w:rsidR="00B337DC" w:rsidRPr="008A650A">
        <w:t xml:space="preserve"> and filtered </w:t>
      </w:r>
      <w:proofErr w:type="spellStart"/>
      <w:r w:rsidR="00B337DC" w:rsidRPr="008A650A">
        <w:t>phages</w:t>
      </w:r>
      <w:proofErr w:type="spellEnd"/>
      <w:r w:rsidR="00B337DC" w:rsidRPr="008A650A">
        <w:t xml:space="preserve"> for a plaque assay on an </w:t>
      </w:r>
      <w:r w:rsidR="00B337DC" w:rsidRPr="008A650A">
        <w:rPr>
          <w:i/>
          <w:iCs/>
        </w:rPr>
        <w:t>E. coli</w:t>
      </w:r>
      <w:r w:rsidR="00B337DC" w:rsidRPr="008A650A">
        <w:t xml:space="preserve"> B strain to isolate individual plaques for downstream validation </w:t>
      </w:r>
      <w:r w:rsidR="00B337DC" w:rsidRPr="008A650A">
        <w:rPr>
          <w:b/>
          <w:bCs/>
        </w:rPr>
        <w:t>[</w:t>
      </w:r>
      <w:r w:rsidR="00B337DC">
        <w:rPr>
          <w:b/>
          <w:bCs/>
        </w:rPr>
        <w:t>2</w:t>
      </w:r>
      <w:r w:rsidR="00B337DC" w:rsidRPr="008A650A">
        <w:rPr>
          <w:b/>
          <w:bCs/>
        </w:rPr>
        <w:t>]</w:t>
      </w:r>
      <w:r w:rsidR="00B337DC" w:rsidRPr="008A650A">
        <w:t>.</w:t>
      </w:r>
    </w:p>
    <w:p w14:paraId="4B1E0239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using a syringe filter or vacuum setup to filter the culture supernatant.</w:t>
      </w:r>
    </w:p>
    <w:p w14:paraId="3FF0C536" w14:textId="77777777" w:rsidR="00716CAC" w:rsidRPr="008A650A" w:rsidRDefault="00716CAC" w:rsidP="00716CAC">
      <w:pPr>
        <w:pStyle w:val="ShotDescription"/>
        <w:numPr>
          <w:ilvl w:val="2"/>
          <w:numId w:val="3"/>
        </w:numPr>
      </w:pPr>
      <w:r w:rsidRPr="008A650A">
        <w:t>Talent pipetting the filtered phage preparation onto a soft agar overlay for plaque assay.</w:t>
      </w:r>
    </w:p>
    <w:p w14:paraId="09689C4F" w14:textId="76318DA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62B59D3" w14:textId="763030B3" w:rsidR="002D79A1" w:rsidRPr="002D79A1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2D79A1">
        <w:rPr>
          <w:rFonts w:cstheme="minorHAnsi"/>
          <w:color w:val="7030A0"/>
        </w:rPr>
        <w:t xml:space="preserve">The phage band was clearly visible when the T4 phage sample was sufficiently concentrated </w:t>
      </w:r>
      <w:r w:rsidRPr="002D79A1">
        <w:rPr>
          <w:rFonts w:cstheme="minorHAnsi"/>
          <w:b/>
          <w:bCs/>
          <w:color w:val="7030A0"/>
        </w:rPr>
        <w:t>[1].</w:t>
      </w:r>
      <w:r w:rsidRPr="002D79A1">
        <w:rPr>
          <w:rFonts w:cstheme="minorHAnsi"/>
          <w:color w:val="7030A0"/>
        </w:rPr>
        <w:t xml:space="preserve"> Expression of </w:t>
      </w:r>
      <w:proofErr w:type="spellStart"/>
      <w:r w:rsidRPr="002D79A1">
        <w:rPr>
          <w:rFonts w:cstheme="minorHAnsi"/>
          <w:color w:val="7030A0"/>
        </w:rPr>
        <w:t>NgTET</w:t>
      </w:r>
      <w:proofErr w:type="spellEnd"/>
      <w:r w:rsidRPr="002D79A1">
        <w:rPr>
          <w:rFonts w:cstheme="minorHAnsi"/>
          <w:color w:val="7030A0"/>
        </w:rPr>
        <w:t xml:space="preserve"> protein in </w:t>
      </w:r>
      <w:r w:rsidRPr="002D79A1">
        <w:rPr>
          <w:rFonts w:cstheme="minorHAnsi"/>
          <w:i/>
          <w:iCs/>
          <w:color w:val="7030A0"/>
        </w:rPr>
        <w:t>E. coli</w:t>
      </w:r>
      <w:r w:rsidRPr="002D79A1">
        <w:rPr>
          <w:rFonts w:cstheme="minorHAnsi"/>
          <w:color w:val="7030A0"/>
        </w:rPr>
        <w:t xml:space="preserve"> was confirmed by SDS-PAGE, showing its presence in both soluble and insoluble fractions following cell lysis and centrifugation </w:t>
      </w:r>
      <w:r w:rsidRPr="002D79A1">
        <w:rPr>
          <w:rFonts w:cstheme="minorHAnsi"/>
          <w:b/>
          <w:bCs/>
          <w:color w:val="7030A0"/>
        </w:rPr>
        <w:t>[2].</w:t>
      </w:r>
    </w:p>
    <w:p w14:paraId="0821DCDB" w14:textId="46F1ED7D" w:rsidR="002D79A1" w:rsidRPr="002D79A1" w:rsidRDefault="002D79A1" w:rsidP="002D79A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3. </w:t>
      </w:r>
      <w:r w:rsidRPr="002D79A1">
        <w:rPr>
          <w:rFonts w:cstheme="minorHAnsi"/>
          <w:i/>
          <w:iCs/>
          <w:color w:val="3333FF"/>
        </w:rPr>
        <w:t>Video editor: Highlight the phage band at the label “T4 phage fraction (10¹¹ PFU/ml)”</w:t>
      </w:r>
    </w:p>
    <w:p w14:paraId="4279B664" w14:textId="492D1F0E" w:rsidR="002D79A1" w:rsidRPr="002D79A1" w:rsidRDefault="002D79A1" w:rsidP="002D79A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4. </w:t>
      </w:r>
      <w:r w:rsidRPr="002D79A1">
        <w:rPr>
          <w:rFonts w:cstheme="minorHAnsi"/>
          <w:i/>
          <w:iCs/>
          <w:color w:val="3333FF"/>
        </w:rPr>
        <w:t>Video editor: Highlight the</w:t>
      </w:r>
      <w:r>
        <w:rPr>
          <w:rFonts w:cstheme="minorHAnsi"/>
          <w:i/>
          <w:iCs/>
          <w:color w:val="3333FF"/>
        </w:rPr>
        <w:t xml:space="preserve"> row of</w:t>
      </w:r>
      <w:r w:rsidRPr="002D79A1">
        <w:rPr>
          <w:rFonts w:cstheme="minorHAnsi"/>
          <w:i/>
          <w:iCs/>
          <w:color w:val="3333FF"/>
        </w:rPr>
        <w:t xml:space="preserve"> band</w:t>
      </w:r>
      <w:r>
        <w:rPr>
          <w:rFonts w:cstheme="minorHAnsi"/>
          <w:i/>
          <w:iCs/>
          <w:color w:val="3333FF"/>
        </w:rPr>
        <w:t>s</w:t>
      </w:r>
      <w:r w:rsidRPr="002D79A1">
        <w:rPr>
          <w:rFonts w:cstheme="minorHAnsi"/>
          <w:i/>
          <w:iCs/>
          <w:color w:val="3333FF"/>
        </w:rPr>
        <w:t xml:space="preserve"> labeled “</w:t>
      </w:r>
      <w:proofErr w:type="spellStart"/>
      <w:r w:rsidRPr="002D79A1">
        <w:rPr>
          <w:rFonts w:cstheme="minorHAnsi"/>
          <w:i/>
          <w:iCs/>
          <w:color w:val="3333FF"/>
        </w:rPr>
        <w:t>NgTET</w:t>
      </w:r>
      <w:proofErr w:type="spellEnd"/>
      <w:r w:rsidRPr="002D79A1">
        <w:rPr>
          <w:rFonts w:cstheme="minorHAnsi"/>
          <w:i/>
          <w:iCs/>
          <w:color w:val="3333FF"/>
        </w:rPr>
        <w:t>”</w:t>
      </w:r>
      <w:r w:rsidRPr="002D79A1">
        <w:rPr>
          <w:rFonts w:cstheme="minorHAnsi"/>
          <w:color w:val="3333FF"/>
        </w:rPr>
        <w:t xml:space="preserve"> </w:t>
      </w:r>
      <w:r>
        <w:rPr>
          <w:rFonts w:cstheme="minorHAnsi"/>
          <w:color w:val="3333FF"/>
        </w:rPr>
        <w:br/>
      </w:r>
    </w:p>
    <w:p w14:paraId="5256E8A1" w14:textId="6EC069D3" w:rsidR="002D79A1" w:rsidRPr="00102128" w:rsidRDefault="002D79A1" w:rsidP="0010212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2D79A1">
        <w:rPr>
          <w:rFonts w:cstheme="minorHAnsi"/>
          <w:color w:val="7030A0"/>
        </w:rPr>
        <w:t xml:space="preserve">Ion chromatograms showed that the relative abundances of deoxyadenosine, deoxyguanosine, and thymidine were unchanged between wild-type and </w:t>
      </w:r>
      <w:proofErr w:type="spellStart"/>
      <w:r w:rsidRPr="002D79A1">
        <w:rPr>
          <w:rFonts w:cstheme="minorHAnsi"/>
          <w:color w:val="7030A0"/>
        </w:rPr>
        <w:t>NgTET</w:t>
      </w:r>
      <w:proofErr w:type="spellEnd"/>
      <w:r w:rsidRPr="002D79A1">
        <w:rPr>
          <w:rFonts w:cstheme="minorHAnsi"/>
          <w:color w:val="7030A0"/>
        </w:rPr>
        <w:t xml:space="preserve">-treated T4 phage DNA </w:t>
      </w:r>
      <w:r w:rsidRPr="002D79A1">
        <w:rPr>
          <w:rFonts w:cstheme="minorHAnsi"/>
          <w:b/>
          <w:bCs/>
          <w:color w:val="7030A0"/>
        </w:rPr>
        <w:t>[1].</w:t>
      </w:r>
      <w:r w:rsidR="00102128" w:rsidRPr="00102128">
        <w:rPr>
          <w:color w:val="7030A0"/>
        </w:rPr>
        <w:t xml:space="preserve"> </w:t>
      </w:r>
      <w:r w:rsidR="00102128" w:rsidRPr="002D79A1">
        <w:rPr>
          <w:color w:val="7030A0"/>
        </w:rPr>
        <w:t xml:space="preserve">The abundance of modified cytosine derivatives was significantly reduced in the </w:t>
      </w:r>
      <w:proofErr w:type="spellStart"/>
      <w:r w:rsidR="00102128" w:rsidRPr="002D79A1">
        <w:rPr>
          <w:color w:val="7030A0"/>
        </w:rPr>
        <w:t>NgTET</w:t>
      </w:r>
      <w:proofErr w:type="spellEnd"/>
      <w:r w:rsidR="00102128" w:rsidRPr="002D79A1">
        <w:rPr>
          <w:color w:val="7030A0"/>
        </w:rPr>
        <w:t>-treated phage DNA compared to the untreated sample</w:t>
      </w:r>
      <w:r w:rsidR="00102128" w:rsidRPr="002D79A1">
        <w:rPr>
          <w:rFonts w:cstheme="minorHAnsi"/>
          <w:color w:val="7030A0"/>
        </w:rPr>
        <w:t xml:space="preserve"> </w:t>
      </w:r>
      <w:r w:rsidR="00102128" w:rsidRPr="002D79A1">
        <w:rPr>
          <w:rFonts w:cstheme="minorHAnsi"/>
          <w:b/>
          <w:bCs/>
          <w:color w:val="7030A0"/>
        </w:rPr>
        <w:t>[</w:t>
      </w:r>
      <w:r w:rsidR="00102128">
        <w:rPr>
          <w:rFonts w:cstheme="minorHAnsi"/>
          <w:b/>
          <w:bCs/>
          <w:color w:val="7030A0"/>
        </w:rPr>
        <w:t>2</w:t>
      </w:r>
      <w:r w:rsidR="00102128" w:rsidRPr="002D79A1">
        <w:rPr>
          <w:rFonts w:cstheme="minorHAnsi"/>
          <w:b/>
          <w:bCs/>
          <w:color w:val="7030A0"/>
        </w:rPr>
        <w:t>].</w:t>
      </w:r>
    </w:p>
    <w:p w14:paraId="6B273B35" w14:textId="66A8A595" w:rsidR="002D79A1" w:rsidRPr="002D79A1" w:rsidRDefault="002D79A1" w:rsidP="002D79A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5A. Video editor: Highlight the peaks labeled </w:t>
      </w:r>
      <w:proofErr w:type="spellStart"/>
      <w:r w:rsidRPr="002D79A1">
        <w:rPr>
          <w:rFonts w:cstheme="minorHAnsi"/>
        </w:rPr>
        <w:t>dA</w:t>
      </w:r>
      <w:proofErr w:type="spellEnd"/>
      <w:r w:rsidRPr="002D79A1">
        <w:rPr>
          <w:rFonts w:cstheme="minorHAnsi"/>
        </w:rPr>
        <w:t xml:space="preserve">, </w:t>
      </w:r>
      <w:proofErr w:type="spellStart"/>
      <w:r w:rsidRPr="002D79A1">
        <w:rPr>
          <w:rFonts w:cstheme="minorHAnsi"/>
        </w:rPr>
        <w:t>dG</w:t>
      </w:r>
      <w:proofErr w:type="spellEnd"/>
      <w:r w:rsidRPr="002D79A1">
        <w:rPr>
          <w:rFonts w:cstheme="minorHAnsi"/>
        </w:rPr>
        <w:t>, and dT in both chromatograms</w:t>
      </w:r>
    </w:p>
    <w:p w14:paraId="282A594A" w14:textId="5C8734CF" w:rsidR="002D79A1" w:rsidRPr="002D79A1" w:rsidRDefault="002D79A1" w:rsidP="002D79A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>LAB MEDIA: Figure 5</w:t>
      </w:r>
      <w:proofErr w:type="gramStart"/>
      <w:r w:rsidRPr="002D79A1">
        <w:rPr>
          <w:rFonts w:cstheme="minorHAnsi"/>
        </w:rPr>
        <w:t>B .</w:t>
      </w:r>
      <w:proofErr w:type="gramEnd"/>
      <w:r w:rsidRPr="002D79A1">
        <w:rPr>
          <w:rFonts w:cstheme="minorHAnsi"/>
        </w:rPr>
        <w:t xml:space="preserve"> </w:t>
      </w:r>
      <w:r w:rsidRPr="002D79A1">
        <w:rPr>
          <w:rFonts w:cstheme="minorHAnsi"/>
          <w:i/>
          <w:iCs/>
          <w:color w:val="3333FF"/>
        </w:rPr>
        <w:t xml:space="preserve">Video editor: Highlight the peaks labeled 5hmdC, 5fdC, and 5cadC in the </w:t>
      </w:r>
      <w:proofErr w:type="spellStart"/>
      <w:r w:rsidRPr="002D79A1">
        <w:rPr>
          <w:rFonts w:cstheme="minorHAnsi"/>
          <w:i/>
          <w:iCs/>
          <w:color w:val="3333FF"/>
        </w:rPr>
        <w:t>NgTET</w:t>
      </w:r>
      <w:proofErr w:type="spellEnd"/>
      <w:r w:rsidRPr="002D79A1">
        <w:rPr>
          <w:rFonts w:cstheme="minorHAnsi"/>
          <w:i/>
          <w:iCs/>
          <w:color w:val="3333FF"/>
        </w:rPr>
        <w:t>-treated chromatogram</w:t>
      </w:r>
      <w:r w:rsidR="00102128">
        <w:rPr>
          <w:rFonts w:cstheme="minorHAnsi"/>
          <w:i/>
          <w:iCs/>
          <w:color w:val="3333FF"/>
        </w:rPr>
        <w:br/>
      </w:r>
    </w:p>
    <w:p w14:paraId="48212B04" w14:textId="070019AC" w:rsidR="002D79A1" w:rsidRPr="00102128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102128">
        <w:rPr>
          <w:rFonts w:cstheme="minorHAnsi"/>
          <w:color w:val="7030A0"/>
        </w:rPr>
        <w:t xml:space="preserve">A plasmid containing the </w:t>
      </w:r>
      <w:proofErr w:type="spellStart"/>
      <w:r w:rsidRPr="00102128">
        <w:rPr>
          <w:rFonts w:cstheme="minorHAnsi"/>
          <w:color w:val="7030A0"/>
        </w:rPr>
        <w:t>NgTET</w:t>
      </w:r>
      <w:proofErr w:type="spellEnd"/>
      <w:r w:rsidRPr="00102128">
        <w:rPr>
          <w:rFonts w:cstheme="minorHAnsi"/>
          <w:color w:val="7030A0"/>
        </w:rPr>
        <w:t xml:space="preserve"> gene and homology regions for targeted mutagenesis was constructed using Golden Gate cloning</w:t>
      </w:r>
      <w:r w:rsidRPr="00102128">
        <w:rPr>
          <w:rFonts w:cstheme="minorHAnsi"/>
          <w:b/>
          <w:bCs/>
          <w:color w:val="7030A0"/>
        </w:rPr>
        <w:t xml:space="preserve"> [1].</w:t>
      </w:r>
    </w:p>
    <w:p w14:paraId="3B7C0B66" w14:textId="4A01D745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6A. </w:t>
      </w:r>
      <w:r w:rsidR="00102128">
        <w:rPr>
          <w:rFonts w:cstheme="minorHAnsi"/>
        </w:rPr>
        <w:br/>
      </w:r>
    </w:p>
    <w:p w14:paraId="56485C69" w14:textId="34311CEA" w:rsidR="002D79A1" w:rsidRPr="00102128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b/>
          <w:bCs/>
          <w:color w:val="7030A0"/>
        </w:rPr>
      </w:pPr>
      <w:r w:rsidRPr="00102128">
        <w:rPr>
          <w:rFonts w:cstheme="minorHAnsi"/>
          <w:color w:val="7030A0"/>
        </w:rPr>
        <w:t xml:space="preserve">PCR screening confirmed successful amplification of the target gene </w:t>
      </w:r>
      <w:proofErr w:type="spellStart"/>
      <w:r w:rsidRPr="00102128">
        <w:rPr>
          <w:rFonts w:cstheme="minorHAnsi"/>
          <w:color w:val="7030A0"/>
        </w:rPr>
        <w:t>modA</w:t>
      </w:r>
      <w:proofErr w:type="spellEnd"/>
      <w:r w:rsidRPr="00102128">
        <w:rPr>
          <w:rFonts w:cstheme="minorHAnsi"/>
          <w:color w:val="7030A0"/>
        </w:rPr>
        <w:t xml:space="preserve"> in lanes 2 through 9 of the agarose gel, indicating positive hits among the picked plaques </w:t>
      </w:r>
      <w:r w:rsidRPr="00102128">
        <w:rPr>
          <w:rFonts w:cstheme="minorHAnsi"/>
          <w:b/>
          <w:bCs/>
          <w:color w:val="7030A0"/>
        </w:rPr>
        <w:t>[1].</w:t>
      </w:r>
    </w:p>
    <w:p w14:paraId="310E04FB" w14:textId="430A10DD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7. </w:t>
      </w:r>
      <w:r w:rsidRPr="00102128">
        <w:rPr>
          <w:rFonts w:cstheme="minorHAnsi"/>
          <w:i/>
          <w:iCs/>
          <w:color w:val="3333FF"/>
        </w:rPr>
        <w:t xml:space="preserve">Video editor: Highlight the lanes </w:t>
      </w:r>
      <w:r w:rsidR="00102128" w:rsidRPr="00102128">
        <w:rPr>
          <w:rFonts w:cstheme="minorHAnsi"/>
          <w:i/>
          <w:iCs/>
          <w:color w:val="3333FF"/>
        </w:rPr>
        <w:t xml:space="preserve">labeled Plaque </w:t>
      </w:r>
      <w:r w:rsidRPr="00102128">
        <w:rPr>
          <w:rFonts w:cstheme="minorHAnsi"/>
          <w:i/>
          <w:iCs/>
          <w:color w:val="3333FF"/>
        </w:rPr>
        <w:t xml:space="preserve">2 to </w:t>
      </w:r>
      <w:r w:rsidR="00102128" w:rsidRPr="00102128">
        <w:rPr>
          <w:rFonts w:cstheme="minorHAnsi"/>
          <w:i/>
          <w:iCs/>
          <w:color w:val="3333FF"/>
        </w:rPr>
        <w:t xml:space="preserve">Plasque </w:t>
      </w:r>
      <w:r w:rsidRPr="00102128">
        <w:rPr>
          <w:rFonts w:cstheme="minorHAnsi"/>
          <w:i/>
          <w:iCs/>
          <w:color w:val="3333FF"/>
        </w:rPr>
        <w:t xml:space="preserve">9 showing visible bands at the expected size for </w:t>
      </w:r>
      <w:proofErr w:type="spellStart"/>
      <w:r w:rsidRPr="00102128">
        <w:rPr>
          <w:rFonts w:cstheme="minorHAnsi"/>
          <w:i/>
          <w:iCs/>
          <w:color w:val="3333FF"/>
        </w:rPr>
        <w:t>modA</w:t>
      </w:r>
      <w:proofErr w:type="spellEnd"/>
      <w:r w:rsidR="00A40E75">
        <w:rPr>
          <w:rFonts w:cstheme="minorHAnsi"/>
          <w:i/>
          <w:iCs/>
          <w:color w:val="3333FF"/>
        </w:rPr>
        <w:br/>
      </w:r>
    </w:p>
    <w:p w14:paraId="01E1ED0D" w14:textId="44D03ECE" w:rsidR="002D79A1" w:rsidRPr="00102128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102128">
        <w:rPr>
          <w:rFonts w:cstheme="minorHAnsi"/>
          <w:color w:val="7030A0"/>
        </w:rPr>
        <w:t>In wild-type T4 phage DNA, the relative abundance of 5-glycosylhydroxymethyl-</w:t>
      </w:r>
      <w:proofErr w:type="gramStart"/>
      <w:r w:rsidRPr="00102128">
        <w:rPr>
          <w:rFonts w:cstheme="minorHAnsi"/>
          <w:color w:val="7030A0"/>
        </w:rPr>
        <w:t>2′-</w:t>
      </w:r>
      <w:proofErr w:type="gramEnd"/>
      <w:r w:rsidRPr="00102128">
        <w:rPr>
          <w:rFonts w:cstheme="minorHAnsi"/>
          <w:color w:val="7030A0"/>
        </w:rPr>
        <w:t>deoxycytidine was high</w:t>
      </w:r>
      <w:r w:rsidR="00102128" w:rsidRPr="00102128">
        <w:rPr>
          <w:rFonts w:cstheme="minorHAnsi"/>
          <w:color w:val="7030A0"/>
        </w:rPr>
        <w:t xml:space="preserve"> </w:t>
      </w:r>
      <w:r w:rsidR="00102128" w:rsidRPr="00102128">
        <w:rPr>
          <w:rFonts w:cstheme="minorHAnsi"/>
          <w:b/>
          <w:bCs/>
          <w:color w:val="7030A0"/>
        </w:rPr>
        <w:t xml:space="preserve">[1]. </w:t>
      </w:r>
      <w:r w:rsidRPr="00102128">
        <w:rPr>
          <w:rFonts w:cstheme="minorHAnsi"/>
          <w:color w:val="7030A0"/>
        </w:rPr>
        <w:t xml:space="preserve"> </w:t>
      </w:r>
      <w:r w:rsidR="00102128" w:rsidRPr="00102128">
        <w:rPr>
          <w:rFonts w:cstheme="minorHAnsi"/>
          <w:color w:val="7030A0"/>
        </w:rPr>
        <w:t xml:space="preserve">In </w:t>
      </w:r>
      <w:proofErr w:type="spellStart"/>
      <w:r w:rsidR="00102128" w:rsidRPr="00102128">
        <w:rPr>
          <w:rFonts w:cstheme="minorHAnsi"/>
          <w:color w:val="7030A0"/>
        </w:rPr>
        <w:t>NgTET</w:t>
      </w:r>
      <w:proofErr w:type="spellEnd"/>
      <w:r w:rsidR="00102128" w:rsidRPr="00102128">
        <w:rPr>
          <w:rFonts w:cstheme="minorHAnsi"/>
          <w:color w:val="7030A0"/>
        </w:rPr>
        <w:t>-treated T4 phage DNA, levels of 5-glycosylhydroxymethyl-</w:t>
      </w:r>
      <w:proofErr w:type="gramStart"/>
      <w:r w:rsidR="00102128" w:rsidRPr="00102128">
        <w:rPr>
          <w:rFonts w:cstheme="minorHAnsi"/>
          <w:color w:val="7030A0"/>
        </w:rPr>
        <w:t>2′-</w:t>
      </w:r>
      <w:proofErr w:type="gramEnd"/>
      <w:r w:rsidR="00102128" w:rsidRPr="00102128">
        <w:rPr>
          <w:rFonts w:cstheme="minorHAnsi"/>
          <w:color w:val="7030A0"/>
        </w:rPr>
        <w:t xml:space="preserve">deoxycytidine were strongly reduced compared to wild-type </w:t>
      </w:r>
      <w:r w:rsidR="00102128" w:rsidRPr="00102128">
        <w:rPr>
          <w:rFonts w:cstheme="minorHAnsi"/>
          <w:b/>
          <w:bCs/>
          <w:color w:val="7030A0"/>
        </w:rPr>
        <w:t>[2].</w:t>
      </w:r>
    </w:p>
    <w:p w14:paraId="534FB35C" w14:textId="71DB9A6E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8A. </w:t>
      </w:r>
      <w:r w:rsidRPr="00102128">
        <w:rPr>
          <w:rFonts w:cstheme="minorHAnsi"/>
          <w:i/>
          <w:iCs/>
          <w:color w:val="3333FF"/>
        </w:rPr>
        <w:t xml:space="preserve">Video editor: Highlight the </w:t>
      </w:r>
      <w:r w:rsidR="00102128" w:rsidRPr="00102128">
        <w:rPr>
          <w:rFonts w:cstheme="minorHAnsi"/>
          <w:i/>
          <w:iCs/>
          <w:color w:val="3333FF"/>
        </w:rPr>
        <w:t xml:space="preserve">pink </w:t>
      </w:r>
      <w:r w:rsidRPr="00102128">
        <w:rPr>
          <w:rFonts w:cstheme="minorHAnsi"/>
          <w:i/>
          <w:iCs/>
          <w:color w:val="3333FF"/>
        </w:rPr>
        <w:t>bar for 5ghmdC</w:t>
      </w:r>
    </w:p>
    <w:p w14:paraId="36320F32" w14:textId="3346F921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8B. </w:t>
      </w:r>
      <w:r w:rsidRPr="00102128">
        <w:rPr>
          <w:rFonts w:cstheme="minorHAnsi"/>
          <w:i/>
          <w:iCs/>
          <w:color w:val="3333FF"/>
        </w:rPr>
        <w:t xml:space="preserve">Video editor: Highlight the </w:t>
      </w:r>
      <w:r w:rsidR="00102128" w:rsidRPr="00102128">
        <w:rPr>
          <w:rFonts w:cstheme="minorHAnsi"/>
          <w:i/>
          <w:iCs/>
          <w:color w:val="3333FF"/>
        </w:rPr>
        <w:t>pink</w:t>
      </w:r>
      <w:r w:rsidRPr="00102128">
        <w:rPr>
          <w:rFonts w:cstheme="minorHAnsi"/>
          <w:i/>
          <w:iCs/>
          <w:color w:val="3333FF"/>
        </w:rPr>
        <w:t xml:space="preserve"> bar for 5ghmdC</w:t>
      </w:r>
      <w:r w:rsidR="00102128">
        <w:rPr>
          <w:rFonts w:cstheme="minorHAnsi"/>
        </w:rPr>
        <w:br/>
      </w:r>
    </w:p>
    <w:p w14:paraId="397DC7DB" w14:textId="6E1AC025" w:rsidR="002D79A1" w:rsidRPr="00102128" w:rsidRDefault="002D79A1" w:rsidP="002D79A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102128">
        <w:rPr>
          <w:rFonts w:cstheme="minorHAnsi"/>
          <w:color w:val="7030A0"/>
        </w:rPr>
        <w:t xml:space="preserve">T4 phage DNA treated with the catalytically inactive mutant </w:t>
      </w:r>
      <w:proofErr w:type="spellStart"/>
      <w:r w:rsidRPr="00102128">
        <w:rPr>
          <w:rFonts w:cstheme="minorHAnsi"/>
          <w:color w:val="7030A0"/>
        </w:rPr>
        <w:t>NgTET</w:t>
      </w:r>
      <w:proofErr w:type="spellEnd"/>
      <w:r w:rsidRPr="00102128">
        <w:rPr>
          <w:rFonts w:cstheme="minorHAnsi"/>
          <w:color w:val="7030A0"/>
        </w:rPr>
        <w:t xml:space="preserve"> D234A retained high levels of 5-glycosylhydroxymethyl-</w:t>
      </w:r>
      <w:proofErr w:type="gramStart"/>
      <w:r w:rsidRPr="00102128">
        <w:rPr>
          <w:rFonts w:cstheme="minorHAnsi"/>
          <w:color w:val="7030A0"/>
        </w:rPr>
        <w:t>2′-</w:t>
      </w:r>
      <w:proofErr w:type="gramEnd"/>
      <w:r w:rsidRPr="00102128">
        <w:rPr>
          <w:rFonts w:cstheme="minorHAnsi"/>
          <w:color w:val="7030A0"/>
        </w:rPr>
        <w:t xml:space="preserve">deoxycytidine </w:t>
      </w:r>
      <w:r w:rsidRPr="00102128">
        <w:rPr>
          <w:rFonts w:cstheme="minorHAnsi"/>
          <w:b/>
          <w:bCs/>
          <w:color w:val="7030A0"/>
        </w:rPr>
        <w:t>[1].</w:t>
      </w:r>
      <w:r w:rsidR="00102128" w:rsidRPr="00102128">
        <w:rPr>
          <w:rFonts w:cstheme="minorHAnsi"/>
          <w:color w:val="7030A0"/>
        </w:rPr>
        <w:t xml:space="preserve"> Recovered T4 phage </w:t>
      </w:r>
      <w:r w:rsidR="00102128" w:rsidRPr="00102128">
        <w:rPr>
          <w:rFonts w:cstheme="minorHAnsi"/>
          <w:color w:val="7030A0"/>
        </w:rPr>
        <w:lastRenderedPageBreak/>
        <w:t>progeny showed nearly restored levels of 5-glycosylhydroxymethyl-</w:t>
      </w:r>
      <w:proofErr w:type="gramStart"/>
      <w:r w:rsidR="00102128" w:rsidRPr="00102128">
        <w:rPr>
          <w:rFonts w:cstheme="minorHAnsi"/>
          <w:color w:val="7030A0"/>
        </w:rPr>
        <w:t>2′-</w:t>
      </w:r>
      <w:proofErr w:type="gramEnd"/>
      <w:r w:rsidR="00102128" w:rsidRPr="00102128">
        <w:rPr>
          <w:rFonts w:cstheme="minorHAnsi"/>
          <w:color w:val="7030A0"/>
        </w:rPr>
        <w:t xml:space="preserve">deoxycytidine compared to wild-type </w:t>
      </w:r>
      <w:r w:rsidR="00102128" w:rsidRPr="00102128">
        <w:rPr>
          <w:rFonts w:cstheme="minorHAnsi"/>
          <w:b/>
          <w:bCs/>
          <w:color w:val="7030A0"/>
        </w:rPr>
        <w:t>[2].</w:t>
      </w:r>
    </w:p>
    <w:p w14:paraId="2968FC78" w14:textId="24C7D03E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8C. </w:t>
      </w:r>
      <w:r w:rsidRPr="00102128">
        <w:rPr>
          <w:rFonts w:cstheme="minorHAnsi"/>
          <w:i/>
          <w:iCs/>
          <w:color w:val="3333FF"/>
        </w:rPr>
        <w:t xml:space="preserve">Video editor: Highlight the </w:t>
      </w:r>
      <w:r w:rsidR="00102128" w:rsidRPr="00102128">
        <w:rPr>
          <w:rFonts w:cstheme="minorHAnsi"/>
          <w:i/>
          <w:iCs/>
          <w:color w:val="3333FF"/>
        </w:rPr>
        <w:t>pink</w:t>
      </w:r>
      <w:r w:rsidRPr="00102128">
        <w:rPr>
          <w:rFonts w:cstheme="minorHAnsi"/>
          <w:i/>
          <w:iCs/>
          <w:color w:val="3333FF"/>
        </w:rPr>
        <w:t xml:space="preserve"> bar for 5ghmdC</w:t>
      </w:r>
      <w:r w:rsidRPr="00102128">
        <w:rPr>
          <w:rFonts w:cstheme="minorHAnsi"/>
          <w:color w:val="3333FF"/>
        </w:rPr>
        <w:t xml:space="preserve"> </w:t>
      </w:r>
    </w:p>
    <w:p w14:paraId="0F88D21B" w14:textId="1E1C005F" w:rsidR="002D79A1" w:rsidRPr="002D79A1" w:rsidRDefault="002D79A1" w:rsidP="0010212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D79A1">
        <w:rPr>
          <w:rFonts w:cstheme="minorHAnsi"/>
        </w:rPr>
        <w:t xml:space="preserve">LAB MEDIA: Figure 8D. </w:t>
      </w:r>
      <w:r w:rsidRPr="00102128">
        <w:rPr>
          <w:rFonts w:cstheme="minorHAnsi"/>
          <w:i/>
          <w:iCs/>
          <w:color w:val="3333FF"/>
        </w:rPr>
        <w:t xml:space="preserve">Video editor: Highlight the </w:t>
      </w:r>
      <w:r w:rsidR="00102128" w:rsidRPr="00102128">
        <w:rPr>
          <w:rFonts w:cstheme="minorHAnsi"/>
          <w:i/>
          <w:iCs/>
          <w:color w:val="3333FF"/>
        </w:rPr>
        <w:t>pink</w:t>
      </w:r>
      <w:r w:rsidRPr="00102128">
        <w:rPr>
          <w:rFonts w:cstheme="minorHAnsi"/>
          <w:i/>
          <w:iCs/>
          <w:color w:val="3333FF"/>
        </w:rPr>
        <w:t xml:space="preserve"> bar for 5ghmdC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1F279" w14:textId="77777777" w:rsidR="00AD2F3F" w:rsidRDefault="00AD2F3F">
      <w:r>
        <w:separator/>
      </w:r>
    </w:p>
    <w:p w14:paraId="241FC3DB" w14:textId="77777777" w:rsidR="00AD2F3F" w:rsidRDefault="00AD2F3F"/>
  </w:endnote>
  <w:endnote w:type="continuationSeparator" w:id="0">
    <w:p w14:paraId="0C223594" w14:textId="77777777" w:rsidR="00AD2F3F" w:rsidRDefault="00AD2F3F">
      <w:r>
        <w:continuationSeparator/>
      </w:r>
    </w:p>
    <w:p w14:paraId="176E2CBC" w14:textId="77777777" w:rsidR="00AD2F3F" w:rsidRDefault="00AD2F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5E3C2C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879C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5879CC">
      <w:rPr>
        <w:rFonts w:cstheme="minorHAnsi"/>
      </w:rPr>
      <w:t xml:space="preserve">  September</w:t>
    </w:r>
    <w:proofErr w:type="gramEnd"/>
    <w:r w:rsidR="005879CC">
      <w:rPr>
        <w:rFonts w:cstheme="minorHAnsi"/>
      </w:rPr>
      <w:t xml:space="preserve"> 19, </w:t>
    </w:r>
    <w:proofErr w:type="gramStart"/>
    <w:r w:rsidR="005879C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497093">
      <w:rPr>
        <w:rFonts w:cstheme="minorHAnsi"/>
        <w:noProof/>
      </w:rPr>
      <w:t>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497093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736B7" w14:textId="77777777" w:rsidR="00AD2F3F" w:rsidRDefault="00AD2F3F">
      <w:r>
        <w:separator/>
      </w:r>
    </w:p>
    <w:p w14:paraId="157AEBE4" w14:textId="77777777" w:rsidR="00AD2F3F" w:rsidRDefault="00AD2F3F"/>
  </w:footnote>
  <w:footnote w:type="continuationSeparator" w:id="0">
    <w:p w14:paraId="62D82236" w14:textId="77777777" w:rsidR="00AD2F3F" w:rsidRDefault="00AD2F3F">
      <w:r>
        <w:continuationSeparator/>
      </w:r>
    </w:p>
    <w:p w14:paraId="18A565AF" w14:textId="77777777" w:rsidR="00AD2F3F" w:rsidRDefault="00AD2F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8B9087" w:rsidR="00336C61" w:rsidRPr="006D3AC7" w:rsidRDefault="00336C61" w:rsidP="005879C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79CC" w:rsidRPr="005879C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879C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5879CC" w:rsidRPr="004E0C5A" w:rsidDel="005879C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6887379">
    <w:abstractNumId w:val="33"/>
  </w:num>
  <w:num w:numId="2" w16cid:durableId="234977089">
    <w:abstractNumId w:val="35"/>
  </w:num>
  <w:num w:numId="3" w16cid:durableId="796606815">
    <w:abstractNumId w:val="34"/>
  </w:num>
  <w:num w:numId="4" w16cid:durableId="42993143">
    <w:abstractNumId w:val="27"/>
  </w:num>
  <w:num w:numId="5" w16cid:durableId="1465081643">
    <w:abstractNumId w:val="13"/>
  </w:num>
  <w:num w:numId="6" w16cid:durableId="688525830">
    <w:abstractNumId w:val="30"/>
  </w:num>
  <w:num w:numId="7" w16cid:durableId="1786191489">
    <w:abstractNumId w:val="37"/>
  </w:num>
  <w:num w:numId="8" w16cid:durableId="447626220">
    <w:abstractNumId w:val="11"/>
  </w:num>
  <w:num w:numId="9" w16cid:durableId="2137791668">
    <w:abstractNumId w:val="16"/>
  </w:num>
  <w:num w:numId="10" w16cid:durableId="714164064">
    <w:abstractNumId w:val="24"/>
  </w:num>
  <w:num w:numId="11" w16cid:durableId="8439362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246897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442365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90597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274870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8186480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6273840">
    <w:abstractNumId w:val="32"/>
  </w:num>
  <w:num w:numId="18" w16cid:durableId="293025070">
    <w:abstractNumId w:val="28"/>
  </w:num>
  <w:num w:numId="19" w16cid:durableId="1065763887">
    <w:abstractNumId w:val="26"/>
  </w:num>
  <w:num w:numId="20" w16cid:durableId="864445945">
    <w:abstractNumId w:val="19"/>
  </w:num>
  <w:num w:numId="21" w16cid:durableId="446196411">
    <w:abstractNumId w:val="18"/>
  </w:num>
  <w:num w:numId="22" w16cid:durableId="1006250275">
    <w:abstractNumId w:val="10"/>
  </w:num>
  <w:num w:numId="23" w16cid:durableId="355152994">
    <w:abstractNumId w:val="15"/>
  </w:num>
  <w:num w:numId="24" w16cid:durableId="326593890">
    <w:abstractNumId w:val="31"/>
  </w:num>
  <w:num w:numId="25" w16cid:durableId="1267618005">
    <w:abstractNumId w:val="12"/>
  </w:num>
  <w:num w:numId="26" w16cid:durableId="1712069750">
    <w:abstractNumId w:val="25"/>
  </w:num>
  <w:num w:numId="27" w16cid:durableId="1954047007">
    <w:abstractNumId w:val="21"/>
  </w:num>
  <w:num w:numId="28" w16cid:durableId="448283476">
    <w:abstractNumId w:val="9"/>
  </w:num>
  <w:num w:numId="29" w16cid:durableId="1668291014">
    <w:abstractNumId w:val="7"/>
  </w:num>
  <w:num w:numId="30" w16cid:durableId="26493432">
    <w:abstractNumId w:val="6"/>
  </w:num>
  <w:num w:numId="31" w16cid:durableId="2105179228">
    <w:abstractNumId w:val="5"/>
  </w:num>
  <w:num w:numId="32" w16cid:durableId="1252003827">
    <w:abstractNumId w:val="4"/>
  </w:num>
  <w:num w:numId="33" w16cid:durableId="1707871117">
    <w:abstractNumId w:val="8"/>
  </w:num>
  <w:num w:numId="34" w16cid:durableId="2101637960">
    <w:abstractNumId w:val="3"/>
  </w:num>
  <w:num w:numId="35" w16cid:durableId="734478214">
    <w:abstractNumId w:val="2"/>
  </w:num>
  <w:num w:numId="36" w16cid:durableId="1249189815">
    <w:abstractNumId w:val="1"/>
  </w:num>
  <w:num w:numId="37" w16cid:durableId="1206985067">
    <w:abstractNumId w:val="0"/>
  </w:num>
  <w:num w:numId="38" w16cid:durableId="379287902">
    <w:abstractNumId w:val="14"/>
  </w:num>
  <w:num w:numId="39" w16cid:durableId="1924952873">
    <w:abstractNumId w:val="36"/>
  </w:num>
  <w:num w:numId="40" w16cid:durableId="2249764">
    <w:abstractNumId w:val="20"/>
  </w:num>
  <w:num w:numId="41" w16cid:durableId="2064450627">
    <w:abstractNumId w:val="22"/>
  </w:num>
  <w:num w:numId="42" w16cid:durableId="783885806">
    <w:abstractNumId w:val="29"/>
  </w:num>
  <w:num w:numId="43" w16cid:durableId="1913005630">
    <w:abstractNumId w:val="17"/>
  </w:num>
  <w:num w:numId="44" w16cid:durableId="1525245578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46E3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128"/>
    <w:rsid w:val="001026D1"/>
    <w:rsid w:val="001052C8"/>
    <w:rsid w:val="00106F46"/>
    <w:rsid w:val="00107DFE"/>
    <w:rsid w:val="001115D1"/>
    <w:rsid w:val="00113F3E"/>
    <w:rsid w:val="0011473F"/>
    <w:rsid w:val="00125924"/>
    <w:rsid w:val="00126733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05B5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D79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A38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310"/>
    <w:rsid w:val="00386777"/>
    <w:rsid w:val="00395684"/>
    <w:rsid w:val="003A1109"/>
    <w:rsid w:val="003A49C2"/>
    <w:rsid w:val="003A661A"/>
    <w:rsid w:val="003B00BE"/>
    <w:rsid w:val="003B3E2A"/>
    <w:rsid w:val="003B5E26"/>
    <w:rsid w:val="003B7D10"/>
    <w:rsid w:val="003C1044"/>
    <w:rsid w:val="003C2AEF"/>
    <w:rsid w:val="003C32EC"/>
    <w:rsid w:val="003D0847"/>
    <w:rsid w:val="003D0FD6"/>
    <w:rsid w:val="003D40E8"/>
    <w:rsid w:val="003E086B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97093"/>
    <w:rsid w:val="004A72BD"/>
    <w:rsid w:val="004C1095"/>
    <w:rsid w:val="004C2D0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879CC"/>
    <w:rsid w:val="005925C3"/>
    <w:rsid w:val="00594A84"/>
    <w:rsid w:val="005A02B6"/>
    <w:rsid w:val="005A09D8"/>
    <w:rsid w:val="005A1E9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0D2E"/>
    <w:rsid w:val="00604177"/>
    <w:rsid w:val="006137EC"/>
    <w:rsid w:val="00622BE8"/>
    <w:rsid w:val="00626AF2"/>
    <w:rsid w:val="00631B84"/>
    <w:rsid w:val="006346FE"/>
    <w:rsid w:val="0063681B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CA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1952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8C7"/>
    <w:rsid w:val="00A319BE"/>
    <w:rsid w:val="00A31F9A"/>
    <w:rsid w:val="00A40760"/>
    <w:rsid w:val="00A40E75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2BD4"/>
    <w:rsid w:val="00AB3338"/>
    <w:rsid w:val="00AC16C3"/>
    <w:rsid w:val="00AC597A"/>
    <w:rsid w:val="00AC5EF4"/>
    <w:rsid w:val="00AC63FC"/>
    <w:rsid w:val="00AD2F3F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7DC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966"/>
    <w:rsid w:val="00B960CF"/>
    <w:rsid w:val="00BA0371"/>
    <w:rsid w:val="00BA1044"/>
    <w:rsid w:val="00BA2EF5"/>
    <w:rsid w:val="00BA2F97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1EE"/>
    <w:rsid w:val="00C34F4C"/>
    <w:rsid w:val="00C360A6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584C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3876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41DC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618D"/>
    <w:rsid w:val="00F10CF8"/>
    <w:rsid w:val="00F10FAD"/>
    <w:rsid w:val="00F146E3"/>
    <w:rsid w:val="00F153F4"/>
    <w:rsid w:val="00F22F5E"/>
    <w:rsid w:val="00F3061E"/>
    <w:rsid w:val="00F3415C"/>
    <w:rsid w:val="00F35094"/>
    <w:rsid w:val="00F35B29"/>
    <w:rsid w:val="00F3618A"/>
    <w:rsid w:val="00F4412A"/>
    <w:rsid w:val="00F505A0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E3EC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16CA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16CA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16CA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16CA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16CA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16CA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938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harina.Hoefer@synmikro.mpi-marburg.mpg.d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5175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2376</Words>
  <Characters>13547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</cp:revision>
  <dcterms:created xsi:type="dcterms:W3CDTF">2025-09-16T09:56:00Z</dcterms:created>
  <dcterms:modified xsi:type="dcterms:W3CDTF">2025-09-19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